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2" w:type="dxa"/>
        <w:jc w:val="center"/>
        <w:tblBorders>
          <w:bottom w:val="single" w:sz="8" w:space="0" w:color="000000" w:themeColor="text1"/>
        </w:tblBorders>
        <w:tblLayout w:type="fixed"/>
        <w:tblCellMar>
          <w:left w:w="0" w:type="dxa"/>
          <w:right w:w="0" w:type="dxa"/>
        </w:tblCellMar>
        <w:tblLook w:val="06A0" w:firstRow="1" w:lastRow="0" w:firstColumn="1" w:lastColumn="0" w:noHBand="1" w:noVBand="1"/>
      </w:tblPr>
      <w:tblGrid>
        <w:gridCol w:w="454"/>
        <w:gridCol w:w="10318"/>
      </w:tblGrid>
      <w:tr w:rsidR="00F35C26" w:rsidRPr="00546FD6" w14:paraId="79FA0A1D" w14:textId="77777777" w:rsidTr="00432E82">
        <w:trPr>
          <w:trHeight w:val="170"/>
          <w:jc w:val="center"/>
        </w:trPr>
        <w:tc>
          <w:tcPr>
            <w:tcW w:w="454" w:type="dxa"/>
            <w:tcBorders>
              <w:bottom w:val="nil"/>
            </w:tcBorders>
            <w:shd w:val="clear" w:color="auto" w:fill="auto"/>
          </w:tcPr>
          <w:p w14:paraId="10D6230C" w14:textId="45413770" w:rsidR="00F35C26" w:rsidRPr="00546FD6" w:rsidRDefault="00F35C26" w:rsidP="007503C5">
            <w:pPr>
              <w:spacing w:after="0" w:line="240" w:lineRule="auto"/>
              <w:rPr>
                <w:rFonts w:ascii="Times New Roman" w:eastAsia="Trebuchet MS" w:hAnsi="Times New Roman"/>
                <w:b/>
                <w:bCs/>
                <w:color w:val="000000" w:themeColor="text1"/>
              </w:rPr>
            </w:pPr>
            <w:r w:rsidRPr="00546FD6">
              <w:rPr>
                <w:rFonts w:ascii="Times New Roman" w:hAnsi="Times New Roman"/>
                <w:b/>
                <w:bCs/>
                <w:noProof/>
                <w:color w:val="000000" w:themeColor="text1"/>
                <w:lang w:val="en-IN" w:eastAsia="en-IN"/>
              </w:rPr>
              <w:drawing>
                <wp:anchor distT="0" distB="0" distL="114300" distR="114300" simplePos="0" relativeHeight="251692032" behindDoc="0" locked="0" layoutInCell="1" allowOverlap="1" wp14:anchorId="55F72683" wp14:editId="41769AB9">
                  <wp:simplePos x="0" y="0"/>
                  <wp:positionH relativeFrom="column">
                    <wp:posOffset>11430</wp:posOffset>
                  </wp:positionH>
                  <wp:positionV relativeFrom="paragraph">
                    <wp:posOffset>12065</wp:posOffset>
                  </wp:positionV>
                  <wp:extent cx="252000" cy="324000"/>
                  <wp:effectExtent l="0" t="0" r="0" b="0"/>
                  <wp:wrapNone/>
                  <wp:docPr id="3" name="Picture 1" descr="https://iiitkalyani.ac.in/images/front-page/logo/l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iitkalyani.ac.in/images/front-page/logo/l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3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0B4BD2" w14:textId="4CFAAB77" w:rsidR="00F35C26" w:rsidRPr="00546FD6" w:rsidRDefault="00F35C26" w:rsidP="007503C5">
            <w:pPr>
              <w:spacing w:after="0" w:line="240" w:lineRule="auto"/>
              <w:rPr>
                <w:rFonts w:ascii="Times New Roman" w:eastAsia="Trebuchet MS" w:hAnsi="Times New Roman"/>
                <w:b/>
                <w:bCs/>
                <w:color w:val="000000" w:themeColor="text1"/>
              </w:rPr>
            </w:pPr>
          </w:p>
        </w:tc>
        <w:tc>
          <w:tcPr>
            <w:tcW w:w="10318" w:type="dxa"/>
            <w:tcBorders>
              <w:bottom w:val="nil"/>
            </w:tcBorders>
            <w:shd w:val="clear" w:color="auto" w:fill="auto"/>
            <w:vAlign w:val="center"/>
          </w:tcPr>
          <w:p w14:paraId="67A9D916" w14:textId="5B883DD6" w:rsidR="00F35C26" w:rsidRPr="00546FD6" w:rsidRDefault="00F35C26" w:rsidP="00DC29D4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</w:pPr>
            <w:r w:rsidRPr="00546FD6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  <w:t>INDIAN INSTITUTE OF INFORMATION TECHNOLOGY KALYANI</w:t>
            </w:r>
          </w:p>
        </w:tc>
      </w:tr>
    </w:tbl>
    <w:p w14:paraId="0862F4AC" w14:textId="4A97A493" w:rsidR="007B14BF" w:rsidRPr="00546FD6" w:rsidRDefault="007B14BF" w:rsidP="007503C5">
      <w:pPr>
        <w:spacing w:after="0" w:line="240" w:lineRule="auto"/>
        <w:rPr>
          <w:rFonts w:ascii="Times New Roman" w:hAnsi="Times New Roman"/>
          <w:color w:val="000000" w:themeColor="text1"/>
          <w:sz w:val="8"/>
          <w:szCs w:val="8"/>
          <w:lang w:val="en-IN"/>
        </w:rPr>
      </w:pPr>
    </w:p>
    <w:tbl>
      <w:tblPr>
        <w:tblStyle w:val="TableGrid"/>
        <w:tblW w:w="107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4"/>
        <w:gridCol w:w="1984"/>
        <w:gridCol w:w="1418"/>
        <w:gridCol w:w="1417"/>
        <w:gridCol w:w="567"/>
        <w:gridCol w:w="1134"/>
        <w:gridCol w:w="850"/>
        <w:gridCol w:w="1418"/>
        <w:gridCol w:w="1420"/>
      </w:tblGrid>
      <w:tr w:rsidR="00546FD6" w:rsidRPr="00546FD6" w14:paraId="1B06700C" w14:textId="77777777" w:rsidTr="00357A3B">
        <w:trPr>
          <w:trHeight w:val="624"/>
        </w:trPr>
        <w:tc>
          <w:tcPr>
            <w:tcW w:w="10772" w:type="dxa"/>
            <w:gridSpan w:val="9"/>
            <w:tcBorders>
              <w:bottom w:val="single" w:sz="6" w:space="0" w:color="auto"/>
            </w:tcBorders>
            <w:vAlign w:val="center"/>
          </w:tcPr>
          <w:p w14:paraId="2A588B6F" w14:textId="77777777" w:rsidR="00141BAD" w:rsidRPr="00546FD6" w:rsidRDefault="00141BAD" w:rsidP="00DF1716">
            <w:pPr>
              <w:spacing w:after="0" w:line="288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IN"/>
              </w:rPr>
              <w:t>APPLICATION FOR APPROVAL/REIMBURSEMENT UNDER CPDA</w:t>
            </w:r>
          </w:p>
          <w:p w14:paraId="22F13838" w14:textId="431FD0F2" w:rsidR="00141BAD" w:rsidRPr="00546FD6" w:rsidRDefault="00141BAD" w:rsidP="00DF1716">
            <w:pPr>
              <w:spacing w:after="0" w:line="288" w:lineRule="auto"/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  <w:lang w:val="en-IN"/>
              </w:rPr>
            </w:pPr>
            <w:r w:rsidRPr="00546FD6">
              <w:rPr>
                <w:rFonts w:ascii="Times New Roman" w:hAnsi="Times New Roman"/>
                <w:color w:val="000000" w:themeColor="text1"/>
                <w:sz w:val="16"/>
                <w:szCs w:val="16"/>
                <w:lang w:val="en-IN"/>
              </w:rPr>
              <w:t>(FOR ATTENDING EVENT/CONFERENCE (NATIONAL/INTERNATIONAL/SEMINAR/WORKSHOP/</w:t>
            </w:r>
            <w:r w:rsidR="00DF1716" w:rsidRPr="00546FD6">
              <w:rPr>
                <w:rFonts w:ascii="Times New Roman" w:hAnsi="Times New Roman"/>
                <w:color w:val="000000" w:themeColor="text1"/>
                <w:sz w:val="16"/>
                <w:szCs w:val="16"/>
                <w:lang w:val="en-IN"/>
              </w:rPr>
              <w:t>TRAINING PROGRAMME</w:t>
            </w:r>
            <w:r w:rsidRPr="00546FD6">
              <w:rPr>
                <w:rFonts w:ascii="Times New Roman" w:hAnsi="Times New Roman"/>
                <w:color w:val="000000" w:themeColor="text1"/>
                <w:sz w:val="16"/>
                <w:szCs w:val="16"/>
                <w:lang w:val="en-IN"/>
              </w:rPr>
              <w:t>)</w:t>
            </w:r>
          </w:p>
        </w:tc>
      </w:tr>
      <w:tr w:rsidR="00546FD6" w:rsidRPr="00546FD6" w14:paraId="70A46B4F" w14:textId="77777777" w:rsidTr="00357A3B">
        <w:trPr>
          <w:trHeight w:val="454"/>
        </w:trPr>
        <w:tc>
          <w:tcPr>
            <w:tcW w:w="10772" w:type="dxa"/>
            <w:gridSpan w:val="9"/>
            <w:tcBorders>
              <w:left w:val="nil"/>
              <w:right w:val="nil"/>
            </w:tcBorders>
            <w:vAlign w:val="center"/>
          </w:tcPr>
          <w:p w14:paraId="20F1A06E" w14:textId="33AAEACC" w:rsidR="00FE49C7" w:rsidRPr="00546FD6" w:rsidRDefault="00FE49C7" w:rsidP="00A15A8F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IN"/>
              </w:rPr>
              <w:t>To:  The Registrar</w:t>
            </w:r>
          </w:p>
        </w:tc>
      </w:tr>
      <w:tr w:rsidR="00546FD6" w:rsidRPr="00546FD6" w14:paraId="5F5ABD31" w14:textId="77777777" w:rsidTr="00357A3B">
        <w:trPr>
          <w:trHeight w:val="397"/>
        </w:trPr>
        <w:tc>
          <w:tcPr>
            <w:tcW w:w="10772" w:type="dxa"/>
            <w:gridSpan w:val="9"/>
            <w:vAlign w:val="center"/>
          </w:tcPr>
          <w:p w14:paraId="63697281" w14:textId="54A05FE3" w:rsidR="0094156E" w:rsidRPr="00546FD6" w:rsidRDefault="0094156E" w:rsidP="0094156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4"/>
                <w:szCs w:val="24"/>
                <w:lang w:val="en-IN"/>
              </w:rPr>
              <w:t>Part - A : General Information</w:t>
            </w:r>
          </w:p>
        </w:tc>
      </w:tr>
      <w:tr w:rsidR="00546FD6" w:rsidRPr="00546FD6" w14:paraId="6EF4720E" w14:textId="77777777" w:rsidTr="00012427">
        <w:trPr>
          <w:trHeight w:val="397"/>
        </w:trPr>
        <w:tc>
          <w:tcPr>
            <w:tcW w:w="564" w:type="dxa"/>
            <w:vAlign w:val="center"/>
          </w:tcPr>
          <w:p w14:paraId="7AB15912" w14:textId="370A2860" w:rsidR="00EE435C" w:rsidRPr="00546FD6" w:rsidRDefault="004D4AE9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.</w:t>
            </w:r>
          </w:p>
        </w:tc>
        <w:tc>
          <w:tcPr>
            <w:tcW w:w="1984" w:type="dxa"/>
            <w:vAlign w:val="center"/>
          </w:tcPr>
          <w:p w14:paraId="00B309C5" w14:textId="42FB3BFD" w:rsidR="00EE435C" w:rsidRPr="00546FD6" w:rsidRDefault="004D4AE9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Personal File No.:</w:t>
            </w:r>
          </w:p>
        </w:tc>
        <w:tc>
          <w:tcPr>
            <w:tcW w:w="2835" w:type="dxa"/>
            <w:gridSpan w:val="2"/>
            <w:vAlign w:val="center"/>
          </w:tcPr>
          <w:p w14:paraId="43839070" w14:textId="00488F62" w:rsidR="00EE435C" w:rsidRPr="00546FD6" w:rsidRDefault="00EE435C" w:rsidP="0001242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567" w:type="dxa"/>
            <w:vAlign w:val="center"/>
          </w:tcPr>
          <w:p w14:paraId="369C594A" w14:textId="3DC228DE" w:rsidR="00EE435C" w:rsidRPr="00546FD6" w:rsidRDefault="004D4AE9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3.</w:t>
            </w:r>
          </w:p>
        </w:tc>
        <w:tc>
          <w:tcPr>
            <w:tcW w:w="1984" w:type="dxa"/>
            <w:gridSpan w:val="2"/>
            <w:vAlign w:val="center"/>
          </w:tcPr>
          <w:p w14:paraId="271A2DBF" w14:textId="02ACBE8B" w:rsidR="00EE435C" w:rsidRPr="00546FD6" w:rsidRDefault="004D4AE9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esignation:</w:t>
            </w:r>
          </w:p>
        </w:tc>
        <w:tc>
          <w:tcPr>
            <w:tcW w:w="2838" w:type="dxa"/>
            <w:gridSpan w:val="2"/>
            <w:vAlign w:val="center"/>
          </w:tcPr>
          <w:p w14:paraId="2948F53A" w14:textId="2DE77084" w:rsidR="00EE435C" w:rsidRPr="00546FD6" w:rsidRDefault="00EE435C" w:rsidP="00285AE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0265D909" w14:textId="77777777" w:rsidTr="005176EF">
        <w:trPr>
          <w:trHeight w:val="397"/>
        </w:trPr>
        <w:tc>
          <w:tcPr>
            <w:tcW w:w="564" w:type="dxa"/>
            <w:vMerge w:val="restart"/>
            <w:vAlign w:val="center"/>
          </w:tcPr>
          <w:p w14:paraId="056565C0" w14:textId="46E89C59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2.</w:t>
            </w:r>
          </w:p>
        </w:tc>
        <w:tc>
          <w:tcPr>
            <w:tcW w:w="1984" w:type="dxa"/>
            <w:vMerge w:val="restart"/>
            <w:vAlign w:val="center"/>
          </w:tcPr>
          <w:p w14:paraId="1DFD2775" w14:textId="270DA37C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Name:</w:t>
            </w:r>
          </w:p>
        </w:tc>
        <w:tc>
          <w:tcPr>
            <w:tcW w:w="2835" w:type="dxa"/>
            <w:gridSpan w:val="2"/>
            <w:vMerge w:val="restart"/>
            <w:vAlign w:val="center"/>
          </w:tcPr>
          <w:p w14:paraId="13DF6988" w14:textId="42A6FAB4" w:rsidR="00A833F0" w:rsidRPr="00546FD6" w:rsidRDefault="00A833F0" w:rsidP="00285AE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567" w:type="dxa"/>
            <w:vAlign w:val="center"/>
          </w:tcPr>
          <w:p w14:paraId="7CE03874" w14:textId="681219F7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4.</w:t>
            </w:r>
          </w:p>
        </w:tc>
        <w:tc>
          <w:tcPr>
            <w:tcW w:w="1984" w:type="dxa"/>
            <w:gridSpan w:val="2"/>
            <w:vAlign w:val="center"/>
          </w:tcPr>
          <w:p w14:paraId="40E2C73B" w14:textId="35B0DEB9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epartment:</w:t>
            </w:r>
          </w:p>
        </w:tc>
        <w:tc>
          <w:tcPr>
            <w:tcW w:w="2838" w:type="dxa"/>
            <w:gridSpan w:val="2"/>
            <w:vAlign w:val="center"/>
          </w:tcPr>
          <w:p w14:paraId="5701FD78" w14:textId="22D44CED" w:rsidR="00A833F0" w:rsidRPr="00546FD6" w:rsidRDefault="00A833F0" w:rsidP="00285AE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1E351483" w14:textId="77777777" w:rsidTr="005176EF">
        <w:trPr>
          <w:trHeight w:val="397"/>
        </w:trPr>
        <w:tc>
          <w:tcPr>
            <w:tcW w:w="564" w:type="dxa"/>
            <w:vMerge/>
            <w:vAlign w:val="center"/>
          </w:tcPr>
          <w:p w14:paraId="3690BE0C" w14:textId="77777777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Merge/>
            <w:vAlign w:val="center"/>
          </w:tcPr>
          <w:p w14:paraId="69D7A3F4" w14:textId="77777777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835" w:type="dxa"/>
            <w:gridSpan w:val="2"/>
            <w:vMerge/>
            <w:vAlign w:val="center"/>
          </w:tcPr>
          <w:p w14:paraId="10B9C06E" w14:textId="77777777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567" w:type="dxa"/>
            <w:vAlign w:val="center"/>
          </w:tcPr>
          <w:p w14:paraId="4117E7F2" w14:textId="2758B780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5.</w:t>
            </w:r>
          </w:p>
        </w:tc>
        <w:tc>
          <w:tcPr>
            <w:tcW w:w="1134" w:type="dxa"/>
            <w:vAlign w:val="center"/>
          </w:tcPr>
          <w:p w14:paraId="2ADBD876" w14:textId="5D89CA5D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Sex: (M/F)</w:t>
            </w:r>
          </w:p>
        </w:tc>
        <w:tc>
          <w:tcPr>
            <w:tcW w:w="850" w:type="dxa"/>
            <w:vAlign w:val="center"/>
          </w:tcPr>
          <w:p w14:paraId="4D29FA4B" w14:textId="65787167" w:rsidR="00A833F0" w:rsidRPr="00546FD6" w:rsidRDefault="00A833F0" w:rsidP="00285AE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418" w:type="dxa"/>
            <w:vAlign w:val="center"/>
          </w:tcPr>
          <w:p w14:paraId="29BF0622" w14:textId="7328F575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Phone No.:</w:t>
            </w:r>
          </w:p>
        </w:tc>
        <w:tc>
          <w:tcPr>
            <w:tcW w:w="1420" w:type="dxa"/>
            <w:vAlign w:val="center"/>
          </w:tcPr>
          <w:p w14:paraId="5E73DEBE" w14:textId="33224500" w:rsidR="00A833F0" w:rsidRPr="00546FD6" w:rsidRDefault="00A833F0" w:rsidP="00285AE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713DAD62" w14:textId="77777777" w:rsidTr="00726FD7">
        <w:trPr>
          <w:trHeight w:val="397"/>
        </w:trPr>
        <w:tc>
          <w:tcPr>
            <w:tcW w:w="564" w:type="dxa"/>
            <w:vMerge w:val="restart"/>
            <w:vAlign w:val="center"/>
          </w:tcPr>
          <w:p w14:paraId="74E786B0" w14:textId="2282FCB3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6.</w:t>
            </w:r>
          </w:p>
        </w:tc>
        <w:tc>
          <w:tcPr>
            <w:tcW w:w="3402" w:type="dxa"/>
            <w:gridSpan w:val="2"/>
            <w:vAlign w:val="center"/>
          </w:tcPr>
          <w:p w14:paraId="7127066B" w14:textId="7AEAB303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a) Block</w:t>
            </w:r>
            <w:r w:rsidR="001E0CAC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ed</w:t>
            </w: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 year of CPDA:</w:t>
            </w:r>
          </w:p>
        </w:tc>
        <w:tc>
          <w:tcPr>
            <w:tcW w:w="1417" w:type="dxa"/>
            <w:vAlign w:val="center"/>
          </w:tcPr>
          <w:p w14:paraId="012E3A13" w14:textId="7406BCE3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9" w:type="dxa"/>
            <w:gridSpan w:val="4"/>
            <w:vAlign w:val="center"/>
          </w:tcPr>
          <w:p w14:paraId="12F73D4B" w14:textId="21AB4990" w:rsidR="00A833F0" w:rsidRPr="00546FD6" w:rsidRDefault="00A833F0" w:rsidP="006B637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b) CPDA allocated for current year:</w:t>
            </w:r>
          </w:p>
        </w:tc>
        <w:tc>
          <w:tcPr>
            <w:tcW w:w="1420" w:type="dxa"/>
            <w:vAlign w:val="center"/>
          </w:tcPr>
          <w:p w14:paraId="31F72470" w14:textId="44BDE059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786C3D88" w14:textId="77777777" w:rsidTr="00726FD7">
        <w:trPr>
          <w:trHeight w:val="397"/>
        </w:trPr>
        <w:tc>
          <w:tcPr>
            <w:tcW w:w="564" w:type="dxa"/>
            <w:vMerge/>
            <w:vAlign w:val="center"/>
          </w:tcPr>
          <w:p w14:paraId="6B4EEA32" w14:textId="77777777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4D7B6D09" w14:textId="688AFAB8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d) Total CPDA available (</w:t>
            </w:r>
            <w:proofErr w:type="spellStart"/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b+c</w:t>
            </w:r>
            <w:proofErr w:type="spellEnd"/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):</w:t>
            </w:r>
          </w:p>
        </w:tc>
        <w:tc>
          <w:tcPr>
            <w:tcW w:w="1417" w:type="dxa"/>
            <w:vAlign w:val="center"/>
          </w:tcPr>
          <w:p w14:paraId="1312C944" w14:textId="41894128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9" w:type="dxa"/>
            <w:gridSpan w:val="4"/>
            <w:vAlign w:val="center"/>
          </w:tcPr>
          <w:p w14:paraId="26B7C304" w14:textId="3B3996F4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c) CPDA carried over from last year:</w:t>
            </w:r>
          </w:p>
        </w:tc>
        <w:tc>
          <w:tcPr>
            <w:tcW w:w="1420" w:type="dxa"/>
            <w:vAlign w:val="center"/>
          </w:tcPr>
          <w:p w14:paraId="72C13070" w14:textId="43549DE2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74A0F492" w14:textId="77777777" w:rsidTr="00726FD7">
        <w:trPr>
          <w:trHeight w:val="850"/>
        </w:trPr>
        <w:tc>
          <w:tcPr>
            <w:tcW w:w="564" w:type="dxa"/>
            <w:vMerge/>
            <w:vAlign w:val="center"/>
          </w:tcPr>
          <w:p w14:paraId="44BBCB39" w14:textId="77777777" w:rsidR="00A833F0" w:rsidRPr="00546FD6" w:rsidRDefault="00A833F0" w:rsidP="004D4AE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73703227" w14:textId="0E88832F" w:rsidR="00A833F0" w:rsidRPr="00546FD6" w:rsidRDefault="00A833F0" w:rsidP="00A15A8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e) Amount already claimed/approved/ obtained from the CPDA in the current financial year:</w:t>
            </w:r>
          </w:p>
        </w:tc>
        <w:tc>
          <w:tcPr>
            <w:tcW w:w="1417" w:type="dxa"/>
            <w:vAlign w:val="center"/>
          </w:tcPr>
          <w:p w14:paraId="32410A50" w14:textId="49957C90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9" w:type="dxa"/>
            <w:gridSpan w:val="4"/>
            <w:vAlign w:val="center"/>
          </w:tcPr>
          <w:p w14:paraId="12AB44BF" w14:textId="35C16603" w:rsidR="00A833F0" w:rsidRPr="00546FD6" w:rsidRDefault="00A833F0" w:rsidP="00D1447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f) Ne</w:t>
            </w:r>
            <w:r w:rsidR="00D1447A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t</w:t>
            </w: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 CPDA available (d-e):</w:t>
            </w:r>
          </w:p>
        </w:tc>
        <w:tc>
          <w:tcPr>
            <w:tcW w:w="1420" w:type="dxa"/>
            <w:vAlign w:val="center"/>
          </w:tcPr>
          <w:p w14:paraId="4F791ED7" w14:textId="2039C1FE" w:rsidR="00A833F0" w:rsidRPr="00546FD6" w:rsidRDefault="00A833F0" w:rsidP="00726FD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353784A0" w14:textId="77777777" w:rsidTr="00A8240A">
        <w:trPr>
          <w:trHeight w:val="397"/>
        </w:trPr>
        <w:tc>
          <w:tcPr>
            <w:tcW w:w="564" w:type="dxa"/>
            <w:tcBorders>
              <w:bottom w:val="single" w:sz="6" w:space="0" w:color="auto"/>
            </w:tcBorders>
            <w:vAlign w:val="center"/>
          </w:tcPr>
          <w:p w14:paraId="37A88770" w14:textId="11F27066" w:rsidR="00A8240A" w:rsidRPr="00546FD6" w:rsidRDefault="00A8240A" w:rsidP="00A8240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7.</w:t>
            </w:r>
          </w:p>
        </w:tc>
        <w:tc>
          <w:tcPr>
            <w:tcW w:w="4819" w:type="dxa"/>
            <w:gridSpan w:val="3"/>
            <w:vAlign w:val="center"/>
          </w:tcPr>
          <w:p w14:paraId="33B15CEC" w14:textId="683F30B4" w:rsidR="00A8240A" w:rsidRPr="00546FD6" w:rsidRDefault="00A8240A" w:rsidP="00A8240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Amount requested in this application (Estimated):</w:t>
            </w:r>
          </w:p>
        </w:tc>
        <w:tc>
          <w:tcPr>
            <w:tcW w:w="5389" w:type="dxa"/>
            <w:gridSpan w:val="5"/>
            <w:vAlign w:val="center"/>
          </w:tcPr>
          <w:p w14:paraId="3B2C8001" w14:textId="277BCEC4" w:rsidR="00A8240A" w:rsidRPr="00546FD6" w:rsidRDefault="00A8240A" w:rsidP="00A8240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A8240A" w:rsidRPr="00546FD6" w14:paraId="54A8E765" w14:textId="77777777" w:rsidTr="005A3629">
        <w:trPr>
          <w:trHeight w:val="397"/>
        </w:trPr>
        <w:tc>
          <w:tcPr>
            <w:tcW w:w="564" w:type="dxa"/>
            <w:tcBorders>
              <w:left w:val="nil"/>
              <w:bottom w:val="nil"/>
            </w:tcBorders>
            <w:vAlign w:val="center"/>
          </w:tcPr>
          <w:p w14:paraId="3F583386" w14:textId="77777777" w:rsidR="00A8240A" w:rsidRPr="00546FD6" w:rsidRDefault="00A8240A" w:rsidP="00A8240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4819" w:type="dxa"/>
            <w:gridSpan w:val="3"/>
            <w:vAlign w:val="center"/>
          </w:tcPr>
          <w:p w14:paraId="404C813F" w14:textId="6B9A8D82" w:rsidR="00A8240A" w:rsidRPr="00546FD6" w:rsidRDefault="00A8240A" w:rsidP="00A8240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Space to show break-up:</w:t>
            </w:r>
          </w:p>
        </w:tc>
        <w:tc>
          <w:tcPr>
            <w:tcW w:w="5389" w:type="dxa"/>
            <w:gridSpan w:val="5"/>
            <w:vAlign w:val="center"/>
          </w:tcPr>
          <w:p w14:paraId="1828148B" w14:textId="6291E410" w:rsidR="00A8240A" w:rsidRPr="00546FD6" w:rsidRDefault="00A8240A" w:rsidP="005A3629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</w:tbl>
    <w:p w14:paraId="36917325" w14:textId="04FB20D2" w:rsidR="00141BAD" w:rsidRPr="00546FD6" w:rsidRDefault="00141BAD" w:rsidP="007503C5">
      <w:pPr>
        <w:spacing w:after="0" w:line="240" w:lineRule="auto"/>
        <w:rPr>
          <w:rFonts w:cs="Calibri"/>
          <w:color w:val="000000" w:themeColor="text1"/>
          <w:sz w:val="24"/>
          <w:szCs w:val="24"/>
          <w:lang w:val="en-IN"/>
        </w:rPr>
      </w:pPr>
    </w:p>
    <w:tbl>
      <w:tblPr>
        <w:tblStyle w:val="TableGrid"/>
        <w:tblW w:w="107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1132"/>
        <w:gridCol w:w="1417"/>
        <w:gridCol w:w="1134"/>
        <w:gridCol w:w="285"/>
        <w:gridCol w:w="1134"/>
        <w:gridCol w:w="567"/>
        <w:gridCol w:w="2268"/>
        <w:gridCol w:w="2273"/>
      </w:tblGrid>
      <w:tr w:rsidR="00546FD6" w:rsidRPr="00546FD6" w14:paraId="2A6FA42F" w14:textId="77777777" w:rsidTr="00017AFC">
        <w:trPr>
          <w:trHeight w:val="397"/>
        </w:trPr>
        <w:tc>
          <w:tcPr>
            <w:tcW w:w="10772" w:type="dxa"/>
            <w:gridSpan w:val="9"/>
            <w:vAlign w:val="center"/>
          </w:tcPr>
          <w:p w14:paraId="6B9ABDC8" w14:textId="26341AA0" w:rsidR="00CA75B0" w:rsidRPr="00546FD6" w:rsidRDefault="00CA75B0" w:rsidP="003833B8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4"/>
                <w:szCs w:val="24"/>
                <w:lang w:val="en-IN"/>
              </w:rPr>
              <w:t xml:space="preserve">Part - </w:t>
            </w:r>
            <w:r w:rsidR="003833B8" w:rsidRPr="00546FD6">
              <w:rPr>
                <w:rFonts w:cs="Calibri"/>
                <w:b/>
                <w:color w:val="000000" w:themeColor="text1"/>
                <w:sz w:val="24"/>
                <w:szCs w:val="24"/>
                <w:lang w:val="en-IN"/>
              </w:rPr>
              <w:t>B</w:t>
            </w:r>
            <w:r w:rsidRPr="00546FD6">
              <w:rPr>
                <w:rFonts w:cs="Calibri"/>
                <w:b/>
                <w:color w:val="000000" w:themeColor="text1"/>
                <w:sz w:val="24"/>
                <w:szCs w:val="24"/>
                <w:lang w:val="en-IN"/>
              </w:rPr>
              <w:t xml:space="preserve"> : General Information</w:t>
            </w:r>
          </w:p>
        </w:tc>
      </w:tr>
      <w:tr w:rsidR="00546FD6" w:rsidRPr="00546FD6" w14:paraId="02671996" w14:textId="77777777" w:rsidTr="009F30C8">
        <w:trPr>
          <w:trHeight w:val="397"/>
        </w:trPr>
        <w:tc>
          <w:tcPr>
            <w:tcW w:w="562" w:type="dxa"/>
            <w:vMerge w:val="restart"/>
            <w:vAlign w:val="center"/>
          </w:tcPr>
          <w:p w14:paraId="17FA62BD" w14:textId="71D3888E" w:rsidR="004B48FA" w:rsidRPr="00546FD6" w:rsidRDefault="004B48F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8.</w:t>
            </w:r>
          </w:p>
        </w:tc>
        <w:tc>
          <w:tcPr>
            <w:tcW w:w="10210" w:type="dxa"/>
            <w:gridSpan w:val="8"/>
            <w:vAlign w:val="center"/>
          </w:tcPr>
          <w:p w14:paraId="521ECB39" w14:textId="4ADBA20B" w:rsidR="004B48FA" w:rsidRPr="00546FD6" w:rsidRDefault="004B48FA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Name of Event/Conference/Seminar/Workshop/Training Programme/Host Institute/Collaborator:  </w:t>
            </w:r>
            <w:r w:rsidRPr="00546FD6">
              <w:rPr>
                <w:rFonts w:ascii="Times New Roman" w:hAnsi="Times New Roman"/>
                <w:color w:val="000000" w:themeColor="text1"/>
                <w:position w:val="-2"/>
                <w:sz w:val="24"/>
                <w:szCs w:val="24"/>
                <w:lang w:val="el-GR"/>
              </w:rPr>
              <w:t>↓</w:t>
            </w:r>
          </w:p>
        </w:tc>
      </w:tr>
      <w:tr w:rsidR="00546FD6" w:rsidRPr="00546FD6" w14:paraId="2D1B17B0" w14:textId="77777777" w:rsidTr="009F30C8">
        <w:trPr>
          <w:trHeight w:val="567"/>
        </w:trPr>
        <w:tc>
          <w:tcPr>
            <w:tcW w:w="562" w:type="dxa"/>
            <w:vMerge/>
            <w:vAlign w:val="center"/>
          </w:tcPr>
          <w:p w14:paraId="7528AD90" w14:textId="77777777" w:rsidR="004B48FA" w:rsidRPr="00546FD6" w:rsidRDefault="004B48F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0210" w:type="dxa"/>
            <w:gridSpan w:val="8"/>
            <w:vAlign w:val="center"/>
          </w:tcPr>
          <w:p w14:paraId="34975816" w14:textId="785D822E" w:rsidR="004B48FA" w:rsidRPr="00546FD6" w:rsidRDefault="004B48FA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320F8C64" w14:textId="77777777" w:rsidTr="009F30C8">
        <w:trPr>
          <w:trHeight w:val="397"/>
        </w:trPr>
        <w:tc>
          <w:tcPr>
            <w:tcW w:w="562" w:type="dxa"/>
            <w:vAlign w:val="center"/>
          </w:tcPr>
          <w:p w14:paraId="277599DB" w14:textId="77DDD42F" w:rsidR="00631A56" w:rsidRPr="00546FD6" w:rsidRDefault="00631A56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9.</w:t>
            </w:r>
          </w:p>
        </w:tc>
        <w:tc>
          <w:tcPr>
            <w:tcW w:w="1132" w:type="dxa"/>
            <w:vAlign w:val="center"/>
          </w:tcPr>
          <w:p w14:paraId="0E129166" w14:textId="4C33B23F" w:rsidR="00631A56" w:rsidRPr="00546FD6" w:rsidRDefault="00631A56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Theme:</w:t>
            </w:r>
          </w:p>
        </w:tc>
        <w:tc>
          <w:tcPr>
            <w:tcW w:w="9078" w:type="dxa"/>
            <w:gridSpan w:val="7"/>
            <w:vAlign w:val="center"/>
          </w:tcPr>
          <w:p w14:paraId="659C23A0" w14:textId="123A2347" w:rsidR="00631A56" w:rsidRPr="00546FD6" w:rsidRDefault="00631A56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5DD70FA1" w14:textId="77777777" w:rsidTr="009F30C8">
        <w:trPr>
          <w:trHeight w:val="397"/>
        </w:trPr>
        <w:tc>
          <w:tcPr>
            <w:tcW w:w="562" w:type="dxa"/>
            <w:vAlign w:val="center"/>
          </w:tcPr>
          <w:p w14:paraId="6D781301" w14:textId="5E0322C2" w:rsidR="00631A56" w:rsidRPr="00546FD6" w:rsidRDefault="001E07CE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0.</w:t>
            </w:r>
          </w:p>
        </w:tc>
        <w:tc>
          <w:tcPr>
            <w:tcW w:w="1132" w:type="dxa"/>
            <w:vAlign w:val="center"/>
          </w:tcPr>
          <w:p w14:paraId="327E01CE" w14:textId="242F5D4A" w:rsidR="00631A56" w:rsidRPr="00546FD6" w:rsidRDefault="001E07CE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Venue:</w:t>
            </w:r>
          </w:p>
        </w:tc>
        <w:tc>
          <w:tcPr>
            <w:tcW w:w="9078" w:type="dxa"/>
            <w:gridSpan w:val="7"/>
            <w:vAlign w:val="center"/>
          </w:tcPr>
          <w:p w14:paraId="2717F9CE" w14:textId="5B680E44" w:rsidR="00631A56" w:rsidRPr="00546FD6" w:rsidRDefault="00631A56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3654B7E7" w14:textId="77777777" w:rsidTr="009F30C8">
        <w:trPr>
          <w:trHeight w:val="397"/>
        </w:trPr>
        <w:tc>
          <w:tcPr>
            <w:tcW w:w="562" w:type="dxa"/>
            <w:vAlign w:val="center"/>
          </w:tcPr>
          <w:p w14:paraId="7EF20349" w14:textId="6C175CEC" w:rsidR="00C32537" w:rsidRPr="00546FD6" w:rsidRDefault="00C32537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1.</w:t>
            </w:r>
          </w:p>
        </w:tc>
        <w:tc>
          <w:tcPr>
            <w:tcW w:w="1132" w:type="dxa"/>
            <w:vAlign w:val="center"/>
          </w:tcPr>
          <w:p w14:paraId="7C493080" w14:textId="77777777" w:rsidR="00C32537" w:rsidRPr="00546FD6" w:rsidRDefault="00C32537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From:</w:t>
            </w:r>
          </w:p>
        </w:tc>
        <w:tc>
          <w:tcPr>
            <w:tcW w:w="1417" w:type="dxa"/>
            <w:vAlign w:val="center"/>
          </w:tcPr>
          <w:p w14:paraId="1ED694BD" w14:textId="2C6CDFB5" w:rsidR="00C32537" w:rsidRPr="00546FD6" w:rsidRDefault="00C32537" w:rsidP="003D39D1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134" w:type="dxa"/>
            <w:vAlign w:val="center"/>
          </w:tcPr>
          <w:p w14:paraId="2914E26A" w14:textId="5AF447FF" w:rsidR="00C32537" w:rsidRPr="00546FD6" w:rsidRDefault="00C32537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To:</w:t>
            </w:r>
          </w:p>
        </w:tc>
        <w:tc>
          <w:tcPr>
            <w:tcW w:w="1419" w:type="dxa"/>
            <w:gridSpan w:val="2"/>
            <w:vAlign w:val="center"/>
          </w:tcPr>
          <w:p w14:paraId="213EC87D" w14:textId="78CB5A2C" w:rsidR="00C32537" w:rsidRPr="00546FD6" w:rsidRDefault="00C32537" w:rsidP="003D39D1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567" w:type="dxa"/>
            <w:vAlign w:val="center"/>
          </w:tcPr>
          <w:p w14:paraId="32725571" w14:textId="5B585A0F" w:rsidR="00C32537" w:rsidRPr="00546FD6" w:rsidRDefault="00C32537" w:rsidP="00AF4A0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2.</w:t>
            </w:r>
          </w:p>
        </w:tc>
        <w:tc>
          <w:tcPr>
            <w:tcW w:w="2268" w:type="dxa"/>
            <w:vAlign w:val="center"/>
          </w:tcPr>
          <w:p w14:paraId="2E72EEB2" w14:textId="77777777" w:rsidR="009058FD" w:rsidRPr="00546FD6" w:rsidRDefault="009058FD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Nature of Event:</w:t>
            </w:r>
          </w:p>
          <w:p w14:paraId="67449CED" w14:textId="3E54429D" w:rsidR="00C32537" w:rsidRPr="00546FD6" w:rsidRDefault="009058FD" w:rsidP="0078327F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National/International)</w:t>
            </w:r>
          </w:p>
        </w:tc>
        <w:tc>
          <w:tcPr>
            <w:tcW w:w="2273" w:type="dxa"/>
            <w:vAlign w:val="center"/>
          </w:tcPr>
          <w:p w14:paraId="17C9DDF5" w14:textId="2F7BAFB8" w:rsidR="00C32537" w:rsidRPr="00546FD6" w:rsidRDefault="00C32537" w:rsidP="00C32537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49630478" w14:textId="77777777" w:rsidTr="009F30C8">
        <w:trPr>
          <w:trHeight w:val="397"/>
        </w:trPr>
        <w:tc>
          <w:tcPr>
            <w:tcW w:w="562" w:type="dxa"/>
            <w:vAlign w:val="center"/>
          </w:tcPr>
          <w:p w14:paraId="0FC8124E" w14:textId="571A938D" w:rsidR="005C1B6A" w:rsidRPr="00546FD6" w:rsidRDefault="005C1B6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3.</w:t>
            </w:r>
          </w:p>
        </w:tc>
        <w:tc>
          <w:tcPr>
            <w:tcW w:w="2549" w:type="dxa"/>
            <w:gridSpan w:val="2"/>
            <w:vAlign w:val="center"/>
          </w:tcPr>
          <w:p w14:paraId="1A228A57" w14:textId="3E23EE43" w:rsidR="005C1B6A" w:rsidRPr="00546FD6" w:rsidRDefault="005C1B6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etails of Organizer:</w:t>
            </w:r>
          </w:p>
        </w:tc>
        <w:tc>
          <w:tcPr>
            <w:tcW w:w="7661" w:type="dxa"/>
            <w:gridSpan w:val="6"/>
            <w:vAlign w:val="center"/>
          </w:tcPr>
          <w:p w14:paraId="01CA4FC6" w14:textId="1AEA0F75" w:rsidR="005C1B6A" w:rsidRPr="00546FD6" w:rsidRDefault="005C1B6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2ACC5C1A" w14:textId="77777777" w:rsidTr="009F30C8">
        <w:trPr>
          <w:trHeight w:val="397"/>
        </w:trPr>
        <w:tc>
          <w:tcPr>
            <w:tcW w:w="562" w:type="dxa"/>
            <w:vMerge w:val="restart"/>
            <w:vAlign w:val="center"/>
          </w:tcPr>
          <w:p w14:paraId="198AD1C5" w14:textId="0F6D8EA8" w:rsidR="00F3589E" w:rsidRPr="00546FD6" w:rsidRDefault="00F3589E" w:rsidP="005028A0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  <w:t>14.</w:t>
            </w:r>
          </w:p>
        </w:tc>
        <w:tc>
          <w:tcPr>
            <w:tcW w:w="2549" w:type="dxa"/>
            <w:gridSpan w:val="2"/>
            <w:vMerge w:val="restart"/>
            <w:vAlign w:val="center"/>
          </w:tcPr>
          <w:p w14:paraId="494BE2F0" w14:textId="77777777" w:rsidR="00F3589E" w:rsidRPr="00546FD6" w:rsidRDefault="00F3589E" w:rsidP="005C1B6A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  <w:t>Purpose of Visit:</w:t>
            </w:r>
          </w:p>
          <w:p w14:paraId="7D9E2A89" w14:textId="4F4D9CF5" w:rsidR="00F3589E" w:rsidRPr="00546FD6" w:rsidRDefault="00F3589E" w:rsidP="005C1B6A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IN"/>
              </w:rPr>
            </w:pPr>
            <w:r w:rsidRPr="00546FD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</w:t>
            </w:r>
            <w:r w:rsidRPr="00546FD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sym w:font="Wingdings" w:char="F0FC"/>
            </w:r>
            <w:r w:rsidRPr="00546FD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sign may be used)</w:t>
            </w:r>
          </w:p>
        </w:tc>
        <w:tc>
          <w:tcPr>
            <w:tcW w:w="2553" w:type="dxa"/>
            <w:gridSpan w:val="3"/>
            <w:vAlign w:val="center"/>
          </w:tcPr>
          <w:p w14:paraId="01EE4A1A" w14:textId="27DC4D36" w:rsidR="00F3589E" w:rsidRPr="00546FD6" w:rsidRDefault="00F3589E" w:rsidP="005C1B6A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  <w:t>(a) Chairing the Session</w:t>
            </w:r>
          </w:p>
        </w:tc>
        <w:tc>
          <w:tcPr>
            <w:tcW w:w="5108" w:type="dxa"/>
            <w:gridSpan w:val="3"/>
            <w:vAlign w:val="center"/>
          </w:tcPr>
          <w:p w14:paraId="37D2BDE9" w14:textId="48C1FE01" w:rsidR="00F3589E" w:rsidRPr="00546FD6" w:rsidRDefault="00F3589E" w:rsidP="005C1B6A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IN"/>
              </w:rPr>
              <w:t>(b) Invited Talk/Delivering Plenary Lecture/Keynote Speech</w:t>
            </w:r>
          </w:p>
        </w:tc>
      </w:tr>
      <w:tr w:rsidR="00546FD6" w:rsidRPr="00546FD6" w14:paraId="539A71EE" w14:textId="77777777" w:rsidTr="009F30C8">
        <w:trPr>
          <w:trHeight w:val="397"/>
        </w:trPr>
        <w:tc>
          <w:tcPr>
            <w:tcW w:w="562" w:type="dxa"/>
            <w:vMerge/>
            <w:vAlign w:val="center"/>
          </w:tcPr>
          <w:p w14:paraId="1385026F" w14:textId="77777777" w:rsidR="00F3589E" w:rsidRPr="00546FD6" w:rsidRDefault="00F3589E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549" w:type="dxa"/>
            <w:gridSpan w:val="2"/>
            <w:vMerge/>
            <w:vAlign w:val="center"/>
          </w:tcPr>
          <w:p w14:paraId="70BB1EDC" w14:textId="77777777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553" w:type="dxa"/>
            <w:gridSpan w:val="3"/>
            <w:vAlign w:val="center"/>
          </w:tcPr>
          <w:p w14:paraId="5FBDD7A0" w14:textId="29291D3E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c) Oral Presentation</w:t>
            </w:r>
          </w:p>
        </w:tc>
        <w:tc>
          <w:tcPr>
            <w:tcW w:w="5108" w:type="dxa"/>
            <w:gridSpan w:val="3"/>
            <w:vAlign w:val="center"/>
          </w:tcPr>
          <w:p w14:paraId="559BC326" w14:textId="3B87B18F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d) Poster Presentation</w:t>
            </w:r>
          </w:p>
        </w:tc>
      </w:tr>
      <w:tr w:rsidR="00546FD6" w:rsidRPr="00546FD6" w14:paraId="25766DA3" w14:textId="77777777" w:rsidTr="009F30C8">
        <w:trPr>
          <w:trHeight w:val="397"/>
        </w:trPr>
        <w:tc>
          <w:tcPr>
            <w:tcW w:w="562" w:type="dxa"/>
            <w:vMerge/>
            <w:vAlign w:val="center"/>
          </w:tcPr>
          <w:p w14:paraId="56C2FA30" w14:textId="77777777" w:rsidR="00F3589E" w:rsidRPr="00546FD6" w:rsidRDefault="00F3589E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549" w:type="dxa"/>
            <w:gridSpan w:val="2"/>
            <w:vMerge/>
            <w:vAlign w:val="center"/>
          </w:tcPr>
          <w:p w14:paraId="1104DDF4" w14:textId="77777777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7661" w:type="dxa"/>
            <w:gridSpan w:val="6"/>
            <w:vAlign w:val="center"/>
          </w:tcPr>
          <w:p w14:paraId="02C39D4E" w14:textId="002C0122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e) Laboratory Visit:</w:t>
            </w:r>
          </w:p>
        </w:tc>
      </w:tr>
      <w:tr w:rsidR="00546FD6" w:rsidRPr="00546FD6" w14:paraId="6661C27A" w14:textId="77777777" w:rsidTr="009F30C8">
        <w:trPr>
          <w:trHeight w:val="397"/>
        </w:trPr>
        <w:tc>
          <w:tcPr>
            <w:tcW w:w="562" w:type="dxa"/>
            <w:vMerge/>
            <w:vAlign w:val="center"/>
          </w:tcPr>
          <w:p w14:paraId="2F270964" w14:textId="77777777" w:rsidR="00F3589E" w:rsidRPr="00546FD6" w:rsidRDefault="00F3589E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549" w:type="dxa"/>
            <w:gridSpan w:val="2"/>
            <w:vMerge/>
            <w:vAlign w:val="center"/>
          </w:tcPr>
          <w:p w14:paraId="079FFD20" w14:textId="77777777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7661" w:type="dxa"/>
            <w:gridSpan w:val="6"/>
            <w:vAlign w:val="center"/>
          </w:tcPr>
          <w:p w14:paraId="1FBE6628" w14:textId="781B9F58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f) Visit for Collaborative Research:</w:t>
            </w:r>
          </w:p>
        </w:tc>
      </w:tr>
      <w:tr w:rsidR="00546FD6" w:rsidRPr="00546FD6" w14:paraId="241F1FBE" w14:textId="77777777" w:rsidTr="009F30C8">
        <w:trPr>
          <w:trHeight w:val="397"/>
        </w:trPr>
        <w:tc>
          <w:tcPr>
            <w:tcW w:w="562" w:type="dxa"/>
            <w:vMerge/>
            <w:vAlign w:val="center"/>
          </w:tcPr>
          <w:p w14:paraId="7610B014" w14:textId="77777777" w:rsidR="00F3589E" w:rsidRPr="00546FD6" w:rsidRDefault="00F3589E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549" w:type="dxa"/>
            <w:gridSpan w:val="2"/>
            <w:vMerge/>
            <w:vAlign w:val="center"/>
          </w:tcPr>
          <w:p w14:paraId="793FE20D" w14:textId="77777777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7661" w:type="dxa"/>
            <w:gridSpan w:val="6"/>
            <w:vAlign w:val="center"/>
          </w:tcPr>
          <w:p w14:paraId="22D0176B" w14:textId="03182804" w:rsidR="00F3589E" w:rsidRPr="00546FD6" w:rsidRDefault="00F3589E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g) Any other:</w:t>
            </w:r>
          </w:p>
        </w:tc>
      </w:tr>
      <w:tr w:rsidR="00546FD6" w:rsidRPr="00546FD6" w14:paraId="0C184E78" w14:textId="77777777" w:rsidTr="009F30C8">
        <w:trPr>
          <w:trHeight w:val="850"/>
        </w:trPr>
        <w:tc>
          <w:tcPr>
            <w:tcW w:w="562" w:type="dxa"/>
            <w:vAlign w:val="center"/>
          </w:tcPr>
          <w:p w14:paraId="1D4E4139" w14:textId="397C5117" w:rsidR="00893143" w:rsidRPr="00546FD6" w:rsidRDefault="00893143" w:rsidP="00B2665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5.</w:t>
            </w:r>
          </w:p>
        </w:tc>
        <w:tc>
          <w:tcPr>
            <w:tcW w:w="5102" w:type="dxa"/>
            <w:gridSpan w:val="5"/>
            <w:vAlign w:val="center"/>
          </w:tcPr>
          <w:p w14:paraId="26939900" w14:textId="77777777" w:rsidR="00893143" w:rsidRPr="00546FD6" w:rsidRDefault="00893143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Have you attended any conference/event in the past and current semester funded by IIIT Kalyani? (Yes/No)</w:t>
            </w:r>
          </w:p>
          <w:p w14:paraId="7D8D8B64" w14:textId="0C0059A1" w:rsidR="00893143" w:rsidRPr="00546FD6" w:rsidRDefault="00893143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(If yes, provide details) </w:t>
            </w:r>
            <w:r w:rsidRPr="00546FD6">
              <w:rPr>
                <w:rFonts w:ascii="Times New Roman" w:hAnsi="Times New Roman"/>
                <w:color w:val="000000" w:themeColor="text1"/>
                <w:position w:val="-2"/>
                <w:sz w:val="24"/>
                <w:szCs w:val="24"/>
                <w:lang w:val="el-GR"/>
              </w:rPr>
              <w:t>→</w:t>
            </w:r>
          </w:p>
        </w:tc>
        <w:tc>
          <w:tcPr>
            <w:tcW w:w="5108" w:type="dxa"/>
            <w:gridSpan w:val="3"/>
            <w:vAlign w:val="center"/>
          </w:tcPr>
          <w:p w14:paraId="608FEA31" w14:textId="7B6A6B9B" w:rsidR="00893143" w:rsidRPr="00546FD6" w:rsidRDefault="00893143" w:rsidP="00BE71C2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51E8254A" w14:textId="77777777" w:rsidTr="009F30C8">
        <w:trPr>
          <w:trHeight w:val="397"/>
        </w:trPr>
        <w:tc>
          <w:tcPr>
            <w:tcW w:w="562" w:type="dxa"/>
            <w:vMerge w:val="restart"/>
            <w:vAlign w:val="center"/>
          </w:tcPr>
          <w:p w14:paraId="19EA3C9D" w14:textId="73456D19" w:rsidR="003B23EA" w:rsidRPr="00546FD6" w:rsidRDefault="003B23EA" w:rsidP="00B2665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6.</w:t>
            </w:r>
          </w:p>
        </w:tc>
        <w:tc>
          <w:tcPr>
            <w:tcW w:w="10210" w:type="dxa"/>
            <w:gridSpan w:val="8"/>
            <w:vAlign w:val="center"/>
          </w:tcPr>
          <w:p w14:paraId="675C103F" w14:textId="3276D962" w:rsidR="003B23EA" w:rsidRPr="00546FD6" w:rsidRDefault="003B23E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etails of Paper(s):</w:t>
            </w:r>
          </w:p>
        </w:tc>
      </w:tr>
      <w:tr w:rsidR="00546FD6" w:rsidRPr="00546FD6" w14:paraId="4394E592" w14:textId="77777777" w:rsidTr="00934569">
        <w:trPr>
          <w:trHeight w:val="397"/>
        </w:trPr>
        <w:tc>
          <w:tcPr>
            <w:tcW w:w="562" w:type="dxa"/>
            <w:vMerge/>
            <w:vAlign w:val="center"/>
          </w:tcPr>
          <w:p w14:paraId="7F8D0EB9" w14:textId="77777777" w:rsidR="003B23EA" w:rsidRPr="00546FD6" w:rsidRDefault="003B23E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8" w:type="dxa"/>
            <w:gridSpan w:val="4"/>
            <w:vAlign w:val="center"/>
          </w:tcPr>
          <w:p w14:paraId="617AB94E" w14:textId="7DC5CEE5" w:rsidR="003B23EA" w:rsidRPr="00546FD6" w:rsidRDefault="003B23E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a) Number of papers to be presented:</w:t>
            </w:r>
          </w:p>
        </w:tc>
        <w:tc>
          <w:tcPr>
            <w:tcW w:w="6242" w:type="dxa"/>
            <w:gridSpan w:val="4"/>
            <w:vAlign w:val="center"/>
          </w:tcPr>
          <w:p w14:paraId="3C23C6F8" w14:textId="1D948F4C" w:rsidR="003B23EA" w:rsidRPr="00546FD6" w:rsidRDefault="003B23EA" w:rsidP="00934569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731DAF95" w14:textId="77777777" w:rsidTr="00934569">
        <w:trPr>
          <w:trHeight w:val="397"/>
        </w:trPr>
        <w:tc>
          <w:tcPr>
            <w:tcW w:w="562" w:type="dxa"/>
            <w:vMerge/>
            <w:vAlign w:val="center"/>
          </w:tcPr>
          <w:p w14:paraId="3FBA4B2A" w14:textId="77777777" w:rsidR="003B23EA" w:rsidRPr="00546FD6" w:rsidRDefault="003B23E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8" w:type="dxa"/>
            <w:gridSpan w:val="4"/>
            <w:vAlign w:val="center"/>
          </w:tcPr>
          <w:p w14:paraId="44DBFDA9" w14:textId="1ABB2932" w:rsidR="003B23EA" w:rsidRPr="00546FD6" w:rsidRDefault="003B23E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b) Title of paper(s) to be presented:</w:t>
            </w:r>
          </w:p>
          <w:p w14:paraId="68E26C43" w14:textId="564938E3" w:rsidR="003B23EA" w:rsidRPr="00546FD6" w:rsidRDefault="003B23E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attach copy of paper)</w:t>
            </w:r>
          </w:p>
        </w:tc>
        <w:tc>
          <w:tcPr>
            <w:tcW w:w="6242" w:type="dxa"/>
            <w:gridSpan w:val="4"/>
            <w:vAlign w:val="center"/>
          </w:tcPr>
          <w:p w14:paraId="516036A8" w14:textId="674A0EF4" w:rsidR="003B23EA" w:rsidRPr="00546FD6" w:rsidRDefault="003B23EA" w:rsidP="00934569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4835A96A" w14:textId="77777777" w:rsidTr="00934569">
        <w:trPr>
          <w:trHeight w:val="397"/>
        </w:trPr>
        <w:tc>
          <w:tcPr>
            <w:tcW w:w="562" w:type="dxa"/>
            <w:vMerge/>
            <w:vAlign w:val="center"/>
          </w:tcPr>
          <w:p w14:paraId="6019890B" w14:textId="77777777" w:rsidR="003B23EA" w:rsidRPr="00546FD6" w:rsidRDefault="003B23E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8" w:type="dxa"/>
            <w:gridSpan w:val="4"/>
            <w:vAlign w:val="center"/>
          </w:tcPr>
          <w:p w14:paraId="4EAB6401" w14:textId="10DDC2DE" w:rsidR="003B23EA" w:rsidRPr="00546FD6" w:rsidRDefault="003B23EA" w:rsidP="00017AFC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c) Nature of the paper (Single/Co-authored):</w:t>
            </w:r>
          </w:p>
        </w:tc>
        <w:tc>
          <w:tcPr>
            <w:tcW w:w="6242" w:type="dxa"/>
            <w:gridSpan w:val="4"/>
            <w:vAlign w:val="center"/>
          </w:tcPr>
          <w:p w14:paraId="2028619E" w14:textId="1F2C9743" w:rsidR="003B23EA" w:rsidRPr="00546FD6" w:rsidRDefault="003B23EA" w:rsidP="00934569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2E8325B6" w14:textId="77777777" w:rsidTr="00934569">
        <w:trPr>
          <w:trHeight w:val="397"/>
        </w:trPr>
        <w:tc>
          <w:tcPr>
            <w:tcW w:w="562" w:type="dxa"/>
            <w:vMerge/>
            <w:vAlign w:val="center"/>
          </w:tcPr>
          <w:p w14:paraId="063BAC09" w14:textId="77777777" w:rsidR="003B23EA" w:rsidRPr="00546FD6" w:rsidRDefault="003B23E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8" w:type="dxa"/>
            <w:gridSpan w:val="4"/>
            <w:vAlign w:val="center"/>
          </w:tcPr>
          <w:p w14:paraId="3A43835A" w14:textId="0009C143" w:rsidR="003B23EA" w:rsidRPr="00546FD6" w:rsidRDefault="003B23EA" w:rsidP="005C1B6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d) Co-authors name, address, designation and highest qualification:</w:t>
            </w:r>
          </w:p>
        </w:tc>
        <w:tc>
          <w:tcPr>
            <w:tcW w:w="6242" w:type="dxa"/>
            <w:gridSpan w:val="4"/>
            <w:vAlign w:val="center"/>
          </w:tcPr>
          <w:p w14:paraId="4B12E25F" w14:textId="0CB3990B" w:rsidR="003B23EA" w:rsidRPr="00546FD6" w:rsidRDefault="003B23EA" w:rsidP="00934569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97679" w:rsidRPr="00546FD6" w14:paraId="7721A712" w14:textId="77777777" w:rsidTr="00934569">
        <w:trPr>
          <w:trHeight w:val="397"/>
        </w:trPr>
        <w:tc>
          <w:tcPr>
            <w:tcW w:w="562" w:type="dxa"/>
            <w:vMerge/>
            <w:vAlign w:val="center"/>
          </w:tcPr>
          <w:p w14:paraId="41B6617C" w14:textId="77777777" w:rsidR="003B23EA" w:rsidRPr="00546FD6" w:rsidRDefault="003B23EA" w:rsidP="005028A0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3968" w:type="dxa"/>
            <w:gridSpan w:val="4"/>
            <w:vAlign w:val="center"/>
          </w:tcPr>
          <w:p w14:paraId="0CC6AA8A" w14:textId="759F927F" w:rsidR="003B23EA" w:rsidRPr="00546FD6" w:rsidRDefault="00787312" w:rsidP="005F682A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(e) </w:t>
            </w:r>
            <w:r w:rsidR="003B23EA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NOC from Co-author</w:t>
            </w:r>
            <w:r w:rsidR="00FE14BB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s</w:t>
            </w:r>
            <w:r w:rsidR="004672C5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 obtained: (Yes/No)</w:t>
            </w:r>
          </w:p>
        </w:tc>
        <w:tc>
          <w:tcPr>
            <w:tcW w:w="6242" w:type="dxa"/>
            <w:gridSpan w:val="4"/>
            <w:vAlign w:val="center"/>
          </w:tcPr>
          <w:p w14:paraId="3C893777" w14:textId="6102FB35" w:rsidR="003B23EA" w:rsidRPr="00546FD6" w:rsidRDefault="003B23EA" w:rsidP="00934569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</w:tbl>
    <w:p w14:paraId="3126CB9E" w14:textId="0D3584BA" w:rsidR="00141BAD" w:rsidRPr="00546FD6" w:rsidRDefault="00141BAD" w:rsidP="00EE02B8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IN"/>
        </w:rPr>
      </w:pPr>
    </w:p>
    <w:p w14:paraId="01544604" w14:textId="0DCD98E3" w:rsidR="00E666E7" w:rsidRPr="00546FD6" w:rsidRDefault="00E666E7" w:rsidP="0070369A">
      <w:pPr>
        <w:tabs>
          <w:tab w:val="left" w:pos="6096"/>
        </w:tabs>
        <w:spacing w:after="0" w:line="240" w:lineRule="auto"/>
        <w:jc w:val="center"/>
        <w:rPr>
          <w:rFonts w:asciiTheme="minorHAnsi" w:hAnsiTheme="minorHAnsi" w:cstheme="minorHAnsi"/>
          <w:color w:val="000000" w:themeColor="text1"/>
          <w:sz w:val="20"/>
          <w:szCs w:val="20"/>
          <w:lang w:val="en-IN"/>
        </w:rPr>
      </w:pPr>
    </w:p>
    <w:tbl>
      <w:tblPr>
        <w:tblStyle w:val="TableGrid"/>
        <w:tblW w:w="10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850"/>
        <w:gridCol w:w="1191"/>
        <w:gridCol w:w="2042"/>
        <w:gridCol w:w="1022"/>
        <w:gridCol w:w="1020"/>
        <w:gridCol w:w="2042"/>
        <w:gridCol w:w="337"/>
        <w:gridCol w:w="1707"/>
      </w:tblGrid>
      <w:tr w:rsidR="00546FD6" w:rsidRPr="00546FD6" w14:paraId="26CA5E20" w14:textId="77777777" w:rsidTr="00166BB1">
        <w:trPr>
          <w:trHeight w:val="624"/>
        </w:trPr>
        <w:tc>
          <w:tcPr>
            <w:tcW w:w="10773" w:type="dxa"/>
            <w:gridSpan w:val="9"/>
            <w:vAlign w:val="center"/>
          </w:tcPr>
          <w:p w14:paraId="5A972BD8" w14:textId="77777777" w:rsidR="00DB00EB" w:rsidRPr="00546FD6" w:rsidRDefault="00DB00EB" w:rsidP="00DB00EB">
            <w:pPr>
              <w:spacing w:after="0" w:line="288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IN"/>
              </w:rPr>
              <w:lastRenderedPageBreak/>
              <w:t>APPLICATION FOR APPROVAL/REIMBURSEMENT UNDER CPDA</w:t>
            </w:r>
          </w:p>
          <w:p w14:paraId="37A3ED10" w14:textId="7479DD99" w:rsidR="00DB00EB" w:rsidRPr="00546FD6" w:rsidRDefault="00DB00EB" w:rsidP="00DB00EB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4"/>
                <w:szCs w:val="24"/>
                <w:lang w:val="en-IN"/>
              </w:rPr>
            </w:pPr>
            <w:r w:rsidRPr="00546FD6">
              <w:rPr>
                <w:rFonts w:ascii="Times New Roman" w:hAnsi="Times New Roman"/>
                <w:color w:val="000000" w:themeColor="text1"/>
                <w:sz w:val="16"/>
                <w:szCs w:val="16"/>
                <w:lang w:val="en-IN"/>
              </w:rPr>
              <w:t>(FOR ATTENDING EVENT/CONFERENCE (NATIONAL/INTERNATIONAL/SEMINAR/WORKSHOP/TRAINING PROGRAMME)</w:t>
            </w:r>
          </w:p>
        </w:tc>
      </w:tr>
      <w:tr w:rsidR="00546FD6" w:rsidRPr="00546FD6" w14:paraId="03CB4DAB" w14:textId="77777777" w:rsidTr="00B2665E">
        <w:trPr>
          <w:trHeight w:val="340"/>
        </w:trPr>
        <w:tc>
          <w:tcPr>
            <w:tcW w:w="562" w:type="dxa"/>
            <w:vMerge w:val="restart"/>
            <w:vAlign w:val="center"/>
          </w:tcPr>
          <w:p w14:paraId="3C89A6E6" w14:textId="6C261559" w:rsidR="00A56315" w:rsidRPr="00546FD6" w:rsidRDefault="00A56315" w:rsidP="00B2665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7.</w:t>
            </w:r>
          </w:p>
        </w:tc>
        <w:tc>
          <w:tcPr>
            <w:tcW w:w="10211" w:type="dxa"/>
            <w:gridSpan w:val="8"/>
            <w:vAlign w:val="center"/>
          </w:tcPr>
          <w:p w14:paraId="07D4A504" w14:textId="06445483" w:rsidR="00A56315" w:rsidRPr="00546FD6" w:rsidRDefault="00D01329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Travel Plan (f</w:t>
            </w:r>
            <w:r w:rsidR="00A56315"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rom the place of work to the conference and back)</w:t>
            </w:r>
          </w:p>
        </w:tc>
      </w:tr>
      <w:tr w:rsidR="00546FD6" w:rsidRPr="00546FD6" w14:paraId="06136EC1" w14:textId="77777777" w:rsidTr="00166BB1">
        <w:trPr>
          <w:trHeight w:val="340"/>
        </w:trPr>
        <w:tc>
          <w:tcPr>
            <w:tcW w:w="562" w:type="dxa"/>
            <w:vMerge/>
            <w:vAlign w:val="center"/>
          </w:tcPr>
          <w:p w14:paraId="03EB3199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1" w:type="dxa"/>
            <w:gridSpan w:val="2"/>
            <w:vAlign w:val="center"/>
          </w:tcPr>
          <w:p w14:paraId="2DD87C4A" w14:textId="5CB5750E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DATE</w:t>
            </w:r>
          </w:p>
        </w:tc>
        <w:tc>
          <w:tcPr>
            <w:tcW w:w="2042" w:type="dxa"/>
            <w:vAlign w:val="center"/>
          </w:tcPr>
          <w:p w14:paraId="6524FD8B" w14:textId="4F9451B0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TIME</w:t>
            </w:r>
          </w:p>
        </w:tc>
        <w:tc>
          <w:tcPr>
            <w:tcW w:w="2042" w:type="dxa"/>
            <w:gridSpan w:val="2"/>
            <w:vAlign w:val="center"/>
          </w:tcPr>
          <w:p w14:paraId="571FB575" w14:textId="36A956FB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 xml:space="preserve">FROM </w:t>
            </w:r>
            <w:r w:rsidRPr="00546FD6">
              <w:rPr>
                <w:rFonts w:cs="Calibri"/>
                <w:b/>
                <w:color w:val="000000" w:themeColor="text1"/>
                <w:sz w:val="16"/>
                <w:szCs w:val="16"/>
                <w:lang w:val="en-IN"/>
              </w:rPr>
              <w:t>(Place)</w:t>
            </w:r>
          </w:p>
        </w:tc>
        <w:tc>
          <w:tcPr>
            <w:tcW w:w="2042" w:type="dxa"/>
            <w:vAlign w:val="center"/>
          </w:tcPr>
          <w:p w14:paraId="76811BEC" w14:textId="446189FE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 xml:space="preserve">TO </w:t>
            </w:r>
            <w:r w:rsidRPr="00546FD6">
              <w:rPr>
                <w:rFonts w:cs="Calibri"/>
                <w:b/>
                <w:color w:val="000000" w:themeColor="text1"/>
                <w:sz w:val="16"/>
                <w:szCs w:val="16"/>
                <w:lang w:val="en-IN"/>
              </w:rPr>
              <w:t>(Place)</w:t>
            </w:r>
          </w:p>
        </w:tc>
        <w:tc>
          <w:tcPr>
            <w:tcW w:w="2044" w:type="dxa"/>
            <w:gridSpan w:val="2"/>
            <w:vAlign w:val="center"/>
          </w:tcPr>
          <w:p w14:paraId="70DA69A2" w14:textId="4C307658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MODE</w:t>
            </w:r>
          </w:p>
        </w:tc>
      </w:tr>
      <w:tr w:rsidR="00546FD6" w:rsidRPr="00546FD6" w14:paraId="716CF58F" w14:textId="77777777" w:rsidTr="00166BB1">
        <w:trPr>
          <w:trHeight w:val="340"/>
        </w:trPr>
        <w:tc>
          <w:tcPr>
            <w:tcW w:w="562" w:type="dxa"/>
            <w:vMerge/>
            <w:vAlign w:val="center"/>
          </w:tcPr>
          <w:p w14:paraId="05C4F737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1" w:type="dxa"/>
            <w:gridSpan w:val="2"/>
            <w:vAlign w:val="center"/>
          </w:tcPr>
          <w:p w14:paraId="704C9F91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46926C6B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gridSpan w:val="2"/>
            <w:vAlign w:val="center"/>
          </w:tcPr>
          <w:p w14:paraId="7A5630B1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5796DEC0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4" w:type="dxa"/>
            <w:gridSpan w:val="2"/>
            <w:vAlign w:val="center"/>
          </w:tcPr>
          <w:p w14:paraId="51EC4DAE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0D6480C4" w14:textId="77777777" w:rsidTr="00166BB1">
        <w:trPr>
          <w:trHeight w:val="340"/>
        </w:trPr>
        <w:tc>
          <w:tcPr>
            <w:tcW w:w="562" w:type="dxa"/>
            <w:vMerge/>
            <w:vAlign w:val="center"/>
          </w:tcPr>
          <w:p w14:paraId="7C6D0339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1" w:type="dxa"/>
            <w:gridSpan w:val="2"/>
            <w:vAlign w:val="center"/>
          </w:tcPr>
          <w:p w14:paraId="7D2193F8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0C369173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gridSpan w:val="2"/>
            <w:vAlign w:val="center"/>
          </w:tcPr>
          <w:p w14:paraId="2476A219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76357132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4" w:type="dxa"/>
            <w:gridSpan w:val="2"/>
            <w:vAlign w:val="center"/>
          </w:tcPr>
          <w:p w14:paraId="7B447C61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33D3C3EA" w14:textId="77777777" w:rsidTr="00166BB1">
        <w:trPr>
          <w:trHeight w:val="340"/>
        </w:trPr>
        <w:tc>
          <w:tcPr>
            <w:tcW w:w="562" w:type="dxa"/>
            <w:vMerge/>
            <w:vAlign w:val="center"/>
          </w:tcPr>
          <w:p w14:paraId="418F3967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1" w:type="dxa"/>
            <w:gridSpan w:val="2"/>
            <w:vAlign w:val="center"/>
          </w:tcPr>
          <w:p w14:paraId="2E9A0A52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668AC6D3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gridSpan w:val="2"/>
            <w:vAlign w:val="center"/>
          </w:tcPr>
          <w:p w14:paraId="74FA8117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49373389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4" w:type="dxa"/>
            <w:gridSpan w:val="2"/>
            <w:vAlign w:val="center"/>
          </w:tcPr>
          <w:p w14:paraId="65C0E310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2B436CC9" w14:textId="77777777" w:rsidTr="00166BB1">
        <w:trPr>
          <w:trHeight w:val="340"/>
        </w:trPr>
        <w:tc>
          <w:tcPr>
            <w:tcW w:w="562" w:type="dxa"/>
            <w:vMerge/>
            <w:vAlign w:val="center"/>
          </w:tcPr>
          <w:p w14:paraId="25671058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1" w:type="dxa"/>
            <w:gridSpan w:val="2"/>
            <w:vAlign w:val="center"/>
          </w:tcPr>
          <w:p w14:paraId="7DEAD469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34E3B52F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gridSpan w:val="2"/>
            <w:vAlign w:val="center"/>
          </w:tcPr>
          <w:p w14:paraId="1EAA9B6D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2" w:type="dxa"/>
            <w:vAlign w:val="center"/>
          </w:tcPr>
          <w:p w14:paraId="121965CA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2044" w:type="dxa"/>
            <w:gridSpan w:val="2"/>
            <w:vAlign w:val="center"/>
          </w:tcPr>
          <w:p w14:paraId="7362AAE8" w14:textId="77777777" w:rsidR="00A56315" w:rsidRPr="00546FD6" w:rsidRDefault="00A56315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194B2BD5" w14:textId="77777777" w:rsidTr="002C538F">
        <w:trPr>
          <w:trHeight w:val="340"/>
        </w:trPr>
        <w:tc>
          <w:tcPr>
            <w:tcW w:w="562" w:type="dxa"/>
            <w:vMerge w:val="restart"/>
            <w:vAlign w:val="center"/>
          </w:tcPr>
          <w:p w14:paraId="296F49FA" w14:textId="2BB04BC5" w:rsidR="00737CFC" w:rsidRPr="00546FD6" w:rsidRDefault="00737CFC" w:rsidP="00B2665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8.</w:t>
            </w:r>
          </w:p>
        </w:tc>
        <w:tc>
          <w:tcPr>
            <w:tcW w:w="10211" w:type="dxa"/>
            <w:gridSpan w:val="8"/>
            <w:vAlign w:val="center"/>
          </w:tcPr>
          <w:p w14:paraId="2D75BFC8" w14:textId="5CE0C1E2" w:rsidR="00737CFC" w:rsidRPr="00546FD6" w:rsidRDefault="001177B5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etails of financial assistance acquired/being acquired from other funding agencies and/or event organizer:</w:t>
            </w:r>
          </w:p>
        </w:tc>
      </w:tr>
      <w:tr w:rsidR="00546FD6" w:rsidRPr="00546FD6" w14:paraId="09948DC9" w14:textId="77777777" w:rsidTr="009D2C8F">
        <w:trPr>
          <w:trHeight w:val="454"/>
        </w:trPr>
        <w:tc>
          <w:tcPr>
            <w:tcW w:w="562" w:type="dxa"/>
            <w:vMerge/>
            <w:vAlign w:val="center"/>
          </w:tcPr>
          <w:p w14:paraId="73DD4B7D" w14:textId="1F2A80B1" w:rsidR="005C5AE6" w:rsidRPr="00546FD6" w:rsidRDefault="005C5AE6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0211" w:type="dxa"/>
            <w:gridSpan w:val="8"/>
            <w:vAlign w:val="center"/>
          </w:tcPr>
          <w:p w14:paraId="78A914EC" w14:textId="74AE678C" w:rsidR="005C5AE6" w:rsidRPr="00546FD6" w:rsidRDefault="005C5AE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056A65C9" w14:textId="77777777" w:rsidTr="00B2665E">
        <w:trPr>
          <w:trHeight w:val="340"/>
        </w:trPr>
        <w:tc>
          <w:tcPr>
            <w:tcW w:w="562" w:type="dxa"/>
            <w:vMerge w:val="restart"/>
            <w:vAlign w:val="center"/>
          </w:tcPr>
          <w:p w14:paraId="231008CD" w14:textId="2D92A476" w:rsidR="00830342" w:rsidRPr="00546FD6" w:rsidRDefault="00830342" w:rsidP="00B2665E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9.</w:t>
            </w:r>
          </w:p>
        </w:tc>
        <w:tc>
          <w:tcPr>
            <w:tcW w:w="10211" w:type="dxa"/>
            <w:gridSpan w:val="8"/>
            <w:vAlign w:val="center"/>
          </w:tcPr>
          <w:p w14:paraId="42C47286" w14:textId="43B6D501" w:rsidR="00830342" w:rsidRPr="00546FD6" w:rsidRDefault="00830342" w:rsidP="001D6016">
            <w:pPr>
              <w:spacing w:after="0" w:line="240" w:lineRule="auto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Details of expected expenditure:</w:t>
            </w:r>
          </w:p>
        </w:tc>
      </w:tr>
      <w:tr w:rsidR="00546FD6" w:rsidRPr="00546FD6" w14:paraId="1CA677FB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156D1CC9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7442E1B5" w14:textId="1F49B3B6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Sl. No.</w:t>
            </w:r>
          </w:p>
        </w:tc>
        <w:tc>
          <w:tcPr>
            <w:tcW w:w="7654" w:type="dxa"/>
            <w:gridSpan w:val="6"/>
            <w:vAlign w:val="center"/>
          </w:tcPr>
          <w:p w14:paraId="44D9E3DA" w14:textId="0365A6A0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HEAD</w:t>
            </w:r>
          </w:p>
        </w:tc>
        <w:tc>
          <w:tcPr>
            <w:tcW w:w="1707" w:type="dxa"/>
            <w:vAlign w:val="center"/>
          </w:tcPr>
          <w:p w14:paraId="15F61593" w14:textId="3C36FBD2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AMOUNT</w:t>
            </w:r>
          </w:p>
        </w:tc>
      </w:tr>
      <w:tr w:rsidR="00546FD6" w:rsidRPr="00546FD6" w14:paraId="0B8FC03D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61061B24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424C2824" w14:textId="348DB2D7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1.</w:t>
            </w:r>
          </w:p>
        </w:tc>
        <w:tc>
          <w:tcPr>
            <w:tcW w:w="7654" w:type="dxa"/>
            <w:gridSpan w:val="6"/>
            <w:vAlign w:val="center"/>
          </w:tcPr>
          <w:p w14:paraId="7EACD4C6" w14:textId="719F873C" w:rsidR="00830342" w:rsidRPr="00546FD6" w:rsidRDefault="00830342" w:rsidP="00C21732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707" w:type="dxa"/>
            <w:vAlign w:val="center"/>
          </w:tcPr>
          <w:p w14:paraId="476BBF1E" w14:textId="3F70002D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450AF4E2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6A9B399A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5FFDC77F" w14:textId="021062AB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2.</w:t>
            </w:r>
          </w:p>
        </w:tc>
        <w:tc>
          <w:tcPr>
            <w:tcW w:w="7654" w:type="dxa"/>
            <w:gridSpan w:val="6"/>
            <w:vAlign w:val="center"/>
          </w:tcPr>
          <w:p w14:paraId="25DB4B53" w14:textId="101400E9" w:rsidR="00830342" w:rsidRPr="00546FD6" w:rsidRDefault="00830342" w:rsidP="0086441C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707" w:type="dxa"/>
            <w:vAlign w:val="center"/>
          </w:tcPr>
          <w:p w14:paraId="68E5701D" w14:textId="3F46F55F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3CDB76E0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69BC016B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6C8F4481" w14:textId="35056636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3.</w:t>
            </w:r>
          </w:p>
        </w:tc>
        <w:tc>
          <w:tcPr>
            <w:tcW w:w="7654" w:type="dxa"/>
            <w:gridSpan w:val="6"/>
            <w:vAlign w:val="center"/>
          </w:tcPr>
          <w:p w14:paraId="4F43F283" w14:textId="6A73A4B6" w:rsidR="00830342" w:rsidRPr="00546FD6" w:rsidRDefault="00830342" w:rsidP="00C21732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707" w:type="dxa"/>
            <w:vAlign w:val="center"/>
          </w:tcPr>
          <w:p w14:paraId="7CBB69EC" w14:textId="204020A5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13152A64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3A4F849A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179ECBD6" w14:textId="3A4B623E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4.</w:t>
            </w:r>
          </w:p>
        </w:tc>
        <w:tc>
          <w:tcPr>
            <w:tcW w:w="7654" w:type="dxa"/>
            <w:gridSpan w:val="6"/>
            <w:vAlign w:val="center"/>
          </w:tcPr>
          <w:p w14:paraId="41FE7F0C" w14:textId="7182D18D" w:rsidR="00830342" w:rsidRPr="00546FD6" w:rsidRDefault="00830342" w:rsidP="00931191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707" w:type="dxa"/>
            <w:vAlign w:val="center"/>
          </w:tcPr>
          <w:p w14:paraId="5B5CD2F0" w14:textId="57311954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11503073" w14:textId="77777777" w:rsidTr="00C21732">
        <w:trPr>
          <w:trHeight w:val="340"/>
        </w:trPr>
        <w:tc>
          <w:tcPr>
            <w:tcW w:w="562" w:type="dxa"/>
            <w:vMerge/>
            <w:vAlign w:val="center"/>
          </w:tcPr>
          <w:p w14:paraId="043661ED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" w:type="dxa"/>
            <w:vAlign w:val="center"/>
          </w:tcPr>
          <w:p w14:paraId="35577CAB" w14:textId="64D237C0" w:rsidR="00830342" w:rsidRPr="00546FD6" w:rsidRDefault="00830342" w:rsidP="005C103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5.</w:t>
            </w:r>
          </w:p>
        </w:tc>
        <w:tc>
          <w:tcPr>
            <w:tcW w:w="7654" w:type="dxa"/>
            <w:gridSpan w:val="6"/>
            <w:vAlign w:val="center"/>
          </w:tcPr>
          <w:p w14:paraId="78566F1B" w14:textId="42ADFC98" w:rsidR="00830342" w:rsidRPr="00546FD6" w:rsidRDefault="00830342" w:rsidP="00C21732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1707" w:type="dxa"/>
            <w:vAlign w:val="center"/>
          </w:tcPr>
          <w:p w14:paraId="26F1477C" w14:textId="11A59EFC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0E96233F" w14:textId="77777777" w:rsidTr="00015846">
        <w:trPr>
          <w:trHeight w:val="340"/>
        </w:trPr>
        <w:tc>
          <w:tcPr>
            <w:tcW w:w="562" w:type="dxa"/>
            <w:vMerge/>
            <w:tcBorders>
              <w:bottom w:val="single" w:sz="6" w:space="0" w:color="auto"/>
            </w:tcBorders>
            <w:vAlign w:val="center"/>
          </w:tcPr>
          <w:p w14:paraId="0DC598EC" w14:textId="77777777" w:rsidR="00830342" w:rsidRPr="00546FD6" w:rsidRDefault="00830342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8504" w:type="dxa"/>
            <w:gridSpan w:val="7"/>
            <w:tcBorders>
              <w:bottom w:val="single" w:sz="6" w:space="0" w:color="auto"/>
            </w:tcBorders>
            <w:vAlign w:val="center"/>
          </w:tcPr>
          <w:p w14:paraId="377EBBE2" w14:textId="7F7C677A" w:rsidR="00830342" w:rsidRPr="00546FD6" w:rsidRDefault="00830342" w:rsidP="009C43D1">
            <w:pPr>
              <w:spacing w:after="0" w:line="240" w:lineRule="auto"/>
              <w:jc w:val="right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  <w:t>Total:</w:t>
            </w:r>
          </w:p>
        </w:tc>
        <w:tc>
          <w:tcPr>
            <w:tcW w:w="1707" w:type="dxa"/>
            <w:tcBorders>
              <w:bottom w:val="single" w:sz="6" w:space="0" w:color="auto"/>
            </w:tcBorders>
            <w:vAlign w:val="center"/>
          </w:tcPr>
          <w:p w14:paraId="13FA90EA" w14:textId="19D0D981" w:rsidR="00830342" w:rsidRPr="00546FD6" w:rsidRDefault="00830342" w:rsidP="007979B0">
            <w:pPr>
              <w:spacing w:after="0" w:line="240" w:lineRule="auto"/>
              <w:jc w:val="right"/>
              <w:rPr>
                <w:rFonts w:cs="Calibri"/>
                <w:b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78B17B0E" w14:textId="77777777" w:rsidTr="00015846">
        <w:trPr>
          <w:trHeight w:val="510"/>
        </w:trPr>
        <w:tc>
          <w:tcPr>
            <w:tcW w:w="10773" w:type="dxa"/>
            <w:gridSpan w:val="9"/>
            <w:tcBorders>
              <w:left w:val="nil"/>
              <w:right w:val="nil"/>
            </w:tcBorders>
            <w:vAlign w:val="center"/>
          </w:tcPr>
          <w:p w14:paraId="4B5840AB" w14:textId="77777777" w:rsidR="0045603D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Note: Approval/Permission for requested visit does not mean approval of requested amount.</w:t>
            </w:r>
          </w:p>
          <w:p w14:paraId="70D00DE2" w14:textId="74C2EAA5" w:rsidR="00694046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Expenditure will be reimbursed as per institute rules/norms.</w:t>
            </w:r>
          </w:p>
        </w:tc>
      </w:tr>
      <w:tr w:rsidR="00546FD6" w:rsidRPr="00546FD6" w14:paraId="235D211A" w14:textId="77777777" w:rsidTr="00694046">
        <w:trPr>
          <w:trHeight w:val="397"/>
        </w:trPr>
        <w:tc>
          <w:tcPr>
            <w:tcW w:w="562" w:type="dxa"/>
            <w:tcBorders>
              <w:bottom w:val="single" w:sz="6" w:space="0" w:color="auto"/>
            </w:tcBorders>
            <w:vAlign w:val="center"/>
          </w:tcPr>
          <w:p w14:paraId="12FB5278" w14:textId="7F3C5654" w:rsidR="00694046" w:rsidRPr="00546FD6" w:rsidRDefault="00694046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20.</w:t>
            </w:r>
          </w:p>
        </w:tc>
        <w:tc>
          <w:tcPr>
            <w:tcW w:w="5105" w:type="dxa"/>
            <w:gridSpan w:val="4"/>
            <w:tcBorders>
              <w:bottom w:val="single" w:sz="6" w:space="0" w:color="auto"/>
            </w:tcBorders>
            <w:vAlign w:val="center"/>
          </w:tcPr>
          <w:p w14:paraId="73B59044" w14:textId="77777777" w:rsidR="00694046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Alternate arrangements made for academic/administrative work </w:t>
            </w:r>
            <w:proofErr w:type="spellStart"/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durind</w:t>
            </w:r>
            <w:proofErr w:type="spellEnd"/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 xml:space="preserve"> the absence from IIIT Kalyani:</w:t>
            </w:r>
          </w:p>
        </w:tc>
        <w:tc>
          <w:tcPr>
            <w:tcW w:w="5106" w:type="dxa"/>
            <w:gridSpan w:val="4"/>
            <w:tcBorders>
              <w:bottom w:val="single" w:sz="6" w:space="0" w:color="auto"/>
            </w:tcBorders>
            <w:vAlign w:val="center"/>
          </w:tcPr>
          <w:p w14:paraId="4E977480" w14:textId="338440C5" w:rsidR="00694046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21DD0E06" w14:textId="77777777" w:rsidTr="00193797">
        <w:trPr>
          <w:trHeight w:val="397"/>
        </w:trPr>
        <w:tc>
          <w:tcPr>
            <w:tcW w:w="562" w:type="dxa"/>
            <w:tcBorders>
              <w:bottom w:val="single" w:sz="6" w:space="0" w:color="auto"/>
            </w:tcBorders>
            <w:vAlign w:val="center"/>
          </w:tcPr>
          <w:p w14:paraId="7C39A4B1" w14:textId="32F1BDA7" w:rsidR="00694046" w:rsidRPr="00546FD6" w:rsidRDefault="00694046" w:rsidP="001D6016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21.</w:t>
            </w:r>
          </w:p>
        </w:tc>
        <w:tc>
          <w:tcPr>
            <w:tcW w:w="5105" w:type="dxa"/>
            <w:gridSpan w:val="4"/>
            <w:tcBorders>
              <w:bottom w:val="single" w:sz="6" w:space="0" w:color="auto"/>
            </w:tcBorders>
            <w:vAlign w:val="center"/>
          </w:tcPr>
          <w:p w14:paraId="15930124" w14:textId="5323AEE2" w:rsidR="002C538F" w:rsidRPr="00546FD6" w:rsidRDefault="002C538F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Nature and days of leave requested for stay</w:t>
            </w:r>
            <w:r w:rsidR="005776E1"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:</w:t>
            </w:r>
          </w:p>
          <w:p w14:paraId="4A700C1E" w14:textId="0D06D3C6" w:rsidR="00694046" w:rsidRPr="00546FD6" w:rsidRDefault="005776E1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0"/>
                <w:szCs w:val="20"/>
                <w:lang w:val="en-IN"/>
              </w:rPr>
              <w:t>(CL/Special Leave/EL/Vacation)</w:t>
            </w:r>
          </w:p>
        </w:tc>
        <w:tc>
          <w:tcPr>
            <w:tcW w:w="5106" w:type="dxa"/>
            <w:gridSpan w:val="4"/>
            <w:tcBorders>
              <w:bottom w:val="single" w:sz="6" w:space="0" w:color="auto"/>
            </w:tcBorders>
            <w:vAlign w:val="center"/>
          </w:tcPr>
          <w:p w14:paraId="478DB171" w14:textId="77777777" w:rsidR="00694046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546FD6" w:rsidRPr="00546FD6" w14:paraId="5ED94A2B" w14:textId="77777777" w:rsidTr="00193797">
        <w:trPr>
          <w:trHeight w:val="20"/>
        </w:trPr>
        <w:tc>
          <w:tcPr>
            <w:tcW w:w="10773" w:type="dxa"/>
            <w:gridSpan w:val="9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D396B61" w14:textId="77777777" w:rsidR="00694046" w:rsidRPr="00546FD6" w:rsidRDefault="00694046" w:rsidP="001D6016">
            <w:pPr>
              <w:spacing w:after="0" w:line="240" w:lineRule="auto"/>
              <w:rPr>
                <w:rFonts w:cs="Calibri"/>
                <w:color w:val="000000" w:themeColor="text1"/>
                <w:sz w:val="12"/>
                <w:szCs w:val="12"/>
                <w:lang w:val="en-IN"/>
              </w:rPr>
            </w:pPr>
          </w:p>
        </w:tc>
      </w:tr>
    </w:tbl>
    <w:p w14:paraId="74027DD3" w14:textId="49342D1D" w:rsidR="005D1574" w:rsidRPr="00546FD6" w:rsidRDefault="003C1FCD" w:rsidP="009D2C8F">
      <w:pPr>
        <w:spacing w:before="40" w:after="0" w:line="240" w:lineRule="auto"/>
        <w:jc w:val="center"/>
        <w:rPr>
          <w:rFonts w:cs="Calibri"/>
          <w:b/>
          <w:color w:val="000000" w:themeColor="text1"/>
          <w:sz w:val="28"/>
          <w:szCs w:val="28"/>
          <w:lang w:val="en-IN"/>
        </w:rPr>
      </w:pPr>
      <w:r w:rsidRPr="00546FD6">
        <w:rPr>
          <w:rFonts w:cs="Calibri"/>
          <w:b/>
          <w:color w:val="000000" w:themeColor="text1"/>
          <w:sz w:val="28"/>
          <w:szCs w:val="28"/>
          <w:lang w:val="en-IN"/>
        </w:rPr>
        <w:t>CERTIFICATE</w:t>
      </w:r>
    </w:p>
    <w:p w14:paraId="71B37A96" w14:textId="5A6AD319" w:rsidR="003C1FCD" w:rsidRPr="00546FD6" w:rsidRDefault="003C1FCD" w:rsidP="00687A7A">
      <w:pPr>
        <w:spacing w:after="0" w:line="240" w:lineRule="auto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I certify that:</w:t>
      </w:r>
    </w:p>
    <w:p w14:paraId="4F31435E" w14:textId="21AD987E" w:rsidR="003C1FCD" w:rsidRPr="00546FD6" w:rsidRDefault="003C1FCD" w:rsidP="00687A7A">
      <w:pPr>
        <w:pStyle w:val="ListParagraph"/>
        <w:numPr>
          <w:ilvl w:val="0"/>
          <w:numId w:val="2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The details given above are correct.</w:t>
      </w:r>
    </w:p>
    <w:p w14:paraId="1BBFEC32" w14:textId="15681C58" w:rsidR="003C1FCD" w:rsidRPr="00546FD6" w:rsidRDefault="0030321A" w:rsidP="00687A7A">
      <w:pPr>
        <w:pStyle w:val="ListParagraph"/>
        <w:numPr>
          <w:ilvl w:val="0"/>
          <w:numId w:val="2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I am a regular faculty of this institute.</w:t>
      </w:r>
    </w:p>
    <w:p w14:paraId="561422B3" w14:textId="22334651" w:rsidR="0030321A" w:rsidRPr="00546FD6" w:rsidRDefault="0030321A" w:rsidP="00687A7A">
      <w:pPr>
        <w:pStyle w:val="ListParagraph"/>
        <w:numPr>
          <w:ilvl w:val="0"/>
          <w:numId w:val="2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 xml:space="preserve">If the information supplied is found to be incorrect; I will refund the </w:t>
      </w:r>
      <w:proofErr w:type="spellStart"/>
      <w:r w:rsidRPr="00546FD6">
        <w:rPr>
          <w:rFonts w:cs="Calibri"/>
          <w:color w:val="000000" w:themeColor="text1"/>
          <w:sz w:val="18"/>
          <w:szCs w:val="18"/>
          <w:lang w:val="en-IN"/>
        </w:rPr>
        <w:t>enrire</w:t>
      </w:r>
      <w:proofErr w:type="spellEnd"/>
      <w:r w:rsidRPr="00546FD6">
        <w:rPr>
          <w:rFonts w:cs="Calibri"/>
          <w:color w:val="000000" w:themeColor="text1"/>
          <w:sz w:val="18"/>
          <w:szCs w:val="18"/>
          <w:lang w:val="en-IN"/>
        </w:rPr>
        <w:t xml:space="preserve"> money to the institute.</w:t>
      </w:r>
    </w:p>
    <w:p w14:paraId="241D49D9" w14:textId="00A99368" w:rsidR="0030321A" w:rsidRPr="00546FD6" w:rsidRDefault="0030321A" w:rsidP="00687A7A">
      <w:pPr>
        <w:pStyle w:val="ListParagraph"/>
        <w:numPr>
          <w:ilvl w:val="0"/>
          <w:numId w:val="2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The money received will be used for the purpose for which it is sanctioned.</w:t>
      </w:r>
    </w:p>
    <w:p w14:paraId="0488AB2A" w14:textId="33E148CB" w:rsidR="0030321A" w:rsidRPr="00546FD6" w:rsidRDefault="0030321A" w:rsidP="00687A7A">
      <w:pPr>
        <w:pStyle w:val="ListParagraph"/>
        <w:numPr>
          <w:ilvl w:val="0"/>
          <w:numId w:val="2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I will present the paper and share conference experience with the instit</w:t>
      </w:r>
      <w:bookmarkStart w:id="0" w:name="_GoBack"/>
      <w:bookmarkEnd w:id="0"/>
      <w:r w:rsidRPr="00546FD6">
        <w:rPr>
          <w:rFonts w:cs="Calibri"/>
          <w:color w:val="000000" w:themeColor="text1"/>
          <w:sz w:val="18"/>
          <w:szCs w:val="18"/>
          <w:lang w:val="en-IN"/>
        </w:rPr>
        <w:t>ute after attending the event.</w:t>
      </w:r>
    </w:p>
    <w:p w14:paraId="1EA20742" w14:textId="77F1BE90" w:rsidR="005D1574" w:rsidRPr="00546FD6" w:rsidRDefault="005D1574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p w14:paraId="50E9ECF1" w14:textId="77777777" w:rsidR="00495C92" w:rsidRPr="00546FD6" w:rsidRDefault="00495C92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5"/>
      </w:tblGrid>
      <w:tr w:rsidR="00546FD6" w:rsidRPr="00546FD6" w14:paraId="6DFCA10E" w14:textId="77777777" w:rsidTr="00495C92">
        <w:trPr>
          <w:jc w:val="right"/>
        </w:trPr>
        <w:tc>
          <w:tcPr>
            <w:tcW w:w="3685" w:type="dxa"/>
            <w:tcBorders>
              <w:bottom w:val="single" w:sz="4" w:space="0" w:color="auto"/>
            </w:tcBorders>
          </w:tcPr>
          <w:p w14:paraId="7F940E7C" w14:textId="77777777" w:rsidR="0030321A" w:rsidRPr="00546FD6" w:rsidRDefault="0030321A" w:rsidP="0030321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</w:tr>
      <w:tr w:rsidR="0030321A" w:rsidRPr="00546FD6" w14:paraId="368B6A88" w14:textId="77777777" w:rsidTr="00495C92">
        <w:trPr>
          <w:jc w:val="right"/>
        </w:trPr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40B33880" w14:textId="08107A0E" w:rsidR="0030321A" w:rsidRPr="00546FD6" w:rsidRDefault="0030321A" w:rsidP="0030321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1"/>
                <w:szCs w:val="21"/>
                <w:lang w:val="en-IN"/>
              </w:rPr>
              <w:t>Signature of the Applicant</w:t>
            </w:r>
          </w:p>
        </w:tc>
      </w:tr>
    </w:tbl>
    <w:p w14:paraId="74B848F2" w14:textId="61313087" w:rsidR="00AC6AB7" w:rsidRPr="00546FD6" w:rsidRDefault="00AC6AB7" w:rsidP="005D1574">
      <w:pPr>
        <w:spacing w:after="0" w:line="240" w:lineRule="auto"/>
        <w:rPr>
          <w:rFonts w:cs="Calibri"/>
          <w:color w:val="000000" w:themeColor="text1"/>
          <w:sz w:val="2"/>
          <w:szCs w:val="2"/>
          <w:lang w:val="en-IN"/>
        </w:rPr>
      </w:pPr>
    </w:p>
    <w:tbl>
      <w:tblPr>
        <w:tblStyle w:val="TableGrid"/>
        <w:tblW w:w="36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5"/>
      </w:tblGrid>
      <w:tr w:rsidR="003C0282" w:rsidRPr="00546FD6" w14:paraId="4B1015BE" w14:textId="77777777" w:rsidTr="00495C92">
        <w:tc>
          <w:tcPr>
            <w:tcW w:w="3685" w:type="dxa"/>
            <w:vAlign w:val="center"/>
          </w:tcPr>
          <w:p w14:paraId="56A9CC51" w14:textId="6C310461" w:rsidR="003C0282" w:rsidRPr="00546FD6" w:rsidRDefault="003C0282" w:rsidP="003C0282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18"/>
                <w:szCs w:val="18"/>
                <w:lang w:val="en-IN"/>
              </w:rPr>
              <w:t>Recommended / Not Recommended</w:t>
            </w:r>
          </w:p>
        </w:tc>
      </w:tr>
    </w:tbl>
    <w:p w14:paraId="0D8EC62A" w14:textId="4E83B638" w:rsidR="00AC6AB7" w:rsidRPr="00546FD6" w:rsidRDefault="00AC6AB7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p w14:paraId="2DF25990" w14:textId="77777777" w:rsidR="00C97E66" w:rsidRPr="00546FD6" w:rsidRDefault="00C97E66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tbl>
      <w:tblPr>
        <w:tblStyle w:val="TableGrid"/>
        <w:tblW w:w="107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5"/>
        <w:gridCol w:w="3402"/>
        <w:gridCol w:w="3685"/>
      </w:tblGrid>
      <w:tr w:rsidR="00546FD6" w:rsidRPr="00546FD6" w14:paraId="770E92E1" w14:textId="5CA151EB" w:rsidTr="00094A39">
        <w:trPr>
          <w:jc w:val="center"/>
        </w:trPr>
        <w:tc>
          <w:tcPr>
            <w:tcW w:w="3685" w:type="dxa"/>
            <w:vAlign w:val="center"/>
          </w:tcPr>
          <w:p w14:paraId="610AD15C" w14:textId="77777777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  <w:tc>
          <w:tcPr>
            <w:tcW w:w="3402" w:type="dxa"/>
            <w:vAlign w:val="center"/>
          </w:tcPr>
          <w:p w14:paraId="466AE212" w14:textId="77777777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33D0796A" w14:textId="77777777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</w:tr>
      <w:tr w:rsidR="00546FD6" w:rsidRPr="00546FD6" w14:paraId="1562C2BB" w14:textId="5FCEB790" w:rsidTr="00094A39">
        <w:trPr>
          <w:jc w:val="center"/>
        </w:trPr>
        <w:tc>
          <w:tcPr>
            <w:tcW w:w="3685" w:type="dxa"/>
          </w:tcPr>
          <w:p w14:paraId="0525C77D" w14:textId="0FD56DFC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  <w:tc>
          <w:tcPr>
            <w:tcW w:w="3402" w:type="dxa"/>
            <w:vAlign w:val="center"/>
          </w:tcPr>
          <w:p w14:paraId="0FDB8294" w14:textId="77777777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  <w:tc>
          <w:tcPr>
            <w:tcW w:w="3685" w:type="dxa"/>
            <w:tcBorders>
              <w:top w:val="single" w:sz="4" w:space="0" w:color="auto"/>
            </w:tcBorders>
          </w:tcPr>
          <w:p w14:paraId="07962435" w14:textId="77777777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1"/>
                <w:szCs w:val="21"/>
                <w:lang w:val="en-IN"/>
              </w:rPr>
              <w:t>(Signature of the Registrar</w:t>
            </w:r>
          </w:p>
          <w:p w14:paraId="18650A46" w14:textId="167120BD" w:rsidR="00110C83" w:rsidRPr="00546FD6" w:rsidRDefault="00110C83" w:rsidP="00110C83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1"/>
                <w:szCs w:val="21"/>
                <w:lang w:val="en-IN"/>
              </w:rPr>
              <w:t>with comments)</w:t>
            </w:r>
          </w:p>
        </w:tc>
      </w:tr>
    </w:tbl>
    <w:p w14:paraId="55F7B689" w14:textId="40741AB8" w:rsidR="00AC6AB7" w:rsidRPr="00546FD6" w:rsidRDefault="00702524" w:rsidP="00702524">
      <w:pPr>
        <w:spacing w:after="0" w:line="240" w:lineRule="auto"/>
        <w:jc w:val="center"/>
        <w:rPr>
          <w:rFonts w:cs="Calibri"/>
          <w:color w:val="000000" w:themeColor="text1"/>
          <w:sz w:val="18"/>
          <w:szCs w:val="18"/>
          <w:lang w:val="en-IN"/>
        </w:rPr>
      </w:pPr>
      <w:r w:rsidRPr="00546FD6">
        <w:rPr>
          <w:rFonts w:cs="Calibri"/>
          <w:color w:val="000000" w:themeColor="text1"/>
          <w:sz w:val="18"/>
          <w:szCs w:val="18"/>
          <w:lang w:val="en-IN"/>
        </w:rPr>
        <w:t>Approved / Not Approved</w:t>
      </w:r>
    </w:p>
    <w:p w14:paraId="1395D6B3" w14:textId="7D9395F1" w:rsidR="00AC6AB7" w:rsidRPr="00546FD6" w:rsidRDefault="00AC6AB7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p w14:paraId="21EC4CB1" w14:textId="77777777" w:rsidR="00D50DA5" w:rsidRPr="00546FD6" w:rsidRDefault="00D50DA5" w:rsidP="005D1574">
      <w:pPr>
        <w:spacing w:after="0" w:line="240" w:lineRule="auto"/>
        <w:rPr>
          <w:rFonts w:cs="Calibri"/>
          <w:color w:val="000000" w:themeColor="text1"/>
          <w:sz w:val="20"/>
          <w:szCs w:val="20"/>
          <w:lang w:val="en-IN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</w:tblGrid>
      <w:tr w:rsidR="00546FD6" w:rsidRPr="00546FD6" w14:paraId="63D7AD58" w14:textId="77777777" w:rsidTr="006B439A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68E63DA4" w14:textId="77777777" w:rsidR="00342715" w:rsidRPr="00546FD6" w:rsidRDefault="00342715" w:rsidP="0000577A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</w:p>
        </w:tc>
      </w:tr>
      <w:tr w:rsidR="00342715" w:rsidRPr="00546FD6" w14:paraId="0526386F" w14:textId="77777777" w:rsidTr="00E344A6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6421F0F8" w14:textId="66440C1E" w:rsidR="00342715" w:rsidRPr="00546FD6" w:rsidRDefault="00342715" w:rsidP="00342715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1"/>
                <w:szCs w:val="21"/>
                <w:lang w:val="en-IN"/>
              </w:rPr>
            </w:pPr>
            <w:r w:rsidRPr="00546FD6">
              <w:rPr>
                <w:rFonts w:cs="Calibri"/>
                <w:color w:val="000000" w:themeColor="text1"/>
                <w:sz w:val="21"/>
                <w:szCs w:val="21"/>
                <w:lang w:val="en-IN"/>
              </w:rPr>
              <w:t>Signature of the Director</w:t>
            </w:r>
          </w:p>
        </w:tc>
      </w:tr>
    </w:tbl>
    <w:p w14:paraId="48FD2F57" w14:textId="77777777" w:rsidR="005D1574" w:rsidRPr="00546FD6" w:rsidRDefault="005D1574" w:rsidP="005D1574">
      <w:pPr>
        <w:spacing w:after="0" w:line="240" w:lineRule="auto"/>
        <w:rPr>
          <w:rFonts w:cs="Calibri"/>
          <w:color w:val="000000" w:themeColor="text1"/>
          <w:sz w:val="16"/>
          <w:szCs w:val="16"/>
          <w:lang w:val="en-IN"/>
        </w:rPr>
      </w:pPr>
    </w:p>
    <w:p w14:paraId="465C1750" w14:textId="1BBBD8F9" w:rsidR="000F15DB" w:rsidRPr="00546FD6" w:rsidRDefault="00CE0BC3" w:rsidP="00B37F79">
      <w:pPr>
        <w:spacing w:after="0" w:line="240" w:lineRule="auto"/>
        <w:jc w:val="both"/>
        <w:rPr>
          <w:rFonts w:cs="Calibri"/>
          <w:b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b/>
          <w:color w:val="000000" w:themeColor="text1"/>
          <w:sz w:val="16"/>
          <w:szCs w:val="16"/>
          <w:lang w:val="en-IN"/>
        </w:rPr>
        <w:t>NOTE:</w:t>
      </w:r>
    </w:p>
    <w:p w14:paraId="107F7DF6" w14:textId="5917B3DE" w:rsidR="00CE0BC3" w:rsidRPr="00546FD6" w:rsidRDefault="00CE0BC3" w:rsidP="005E565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 xml:space="preserve">The candidate has to report to Faculty Coordinator </w:t>
      </w:r>
      <w:r w:rsidR="000C3998" w:rsidRPr="00546FD6">
        <w:rPr>
          <w:rFonts w:cs="Calibri"/>
          <w:color w:val="000000" w:themeColor="text1"/>
          <w:sz w:val="16"/>
          <w:szCs w:val="16"/>
          <w:lang w:val="en-IN"/>
        </w:rPr>
        <w:t>about the outcome of the visit.</w:t>
      </w:r>
    </w:p>
    <w:p w14:paraId="7D5C2722" w14:textId="34C1EF2D" w:rsidR="000C3998" w:rsidRPr="00546FD6" w:rsidRDefault="000C3998" w:rsidP="005E565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>Leave details and work load adjustment should be verified by Faculty Coordinator before recommendation.</w:t>
      </w:r>
    </w:p>
    <w:p w14:paraId="0F0150AA" w14:textId="697A2639" w:rsidR="0041692A" w:rsidRPr="00546FD6" w:rsidRDefault="0041692A" w:rsidP="0041692A">
      <w:pPr>
        <w:spacing w:after="0" w:line="240" w:lineRule="auto"/>
        <w:jc w:val="both"/>
        <w:rPr>
          <w:rFonts w:cs="Calibri"/>
          <w:color w:val="000000" w:themeColor="text1"/>
          <w:sz w:val="16"/>
          <w:szCs w:val="16"/>
          <w:lang w:val="en-IN"/>
        </w:rPr>
      </w:pPr>
    </w:p>
    <w:p w14:paraId="0E193E9D" w14:textId="3025B48A" w:rsidR="005E5653" w:rsidRPr="00546FD6" w:rsidRDefault="0070369A" w:rsidP="0041692A">
      <w:pPr>
        <w:spacing w:after="0" w:line="240" w:lineRule="auto"/>
        <w:jc w:val="both"/>
        <w:rPr>
          <w:rFonts w:cs="Calibri"/>
          <w:b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b/>
          <w:color w:val="000000" w:themeColor="text1"/>
          <w:sz w:val="16"/>
          <w:szCs w:val="16"/>
          <w:lang w:val="en-IN"/>
        </w:rPr>
        <w:t>ENCLOSURES:</w:t>
      </w:r>
    </w:p>
    <w:p w14:paraId="6675013F" w14:textId="5FBFA08B" w:rsidR="005E5653" w:rsidRPr="00546FD6" w:rsidRDefault="005E5653" w:rsidP="005E5653">
      <w:pPr>
        <w:pStyle w:val="ListParagraph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>Announcement of the event</w:t>
      </w:r>
    </w:p>
    <w:p w14:paraId="480DBB9B" w14:textId="77B6E184" w:rsidR="005E5653" w:rsidRPr="00546FD6" w:rsidRDefault="005E5653" w:rsidP="005E5653">
      <w:pPr>
        <w:pStyle w:val="ListParagraph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>Invitation letter from the event organizer/Host Institute/Collaborator</w:t>
      </w:r>
    </w:p>
    <w:p w14:paraId="3DF68D9F" w14:textId="0686F6EE" w:rsidR="005E5653" w:rsidRPr="00546FD6" w:rsidRDefault="005E5653" w:rsidP="005E5653">
      <w:pPr>
        <w:pStyle w:val="ListParagraph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>Copy of accepted paper</w:t>
      </w:r>
    </w:p>
    <w:p w14:paraId="02BBCED3" w14:textId="4E1FE9E3" w:rsidR="005E5653" w:rsidRPr="00546FD6" w:rsidRDefault="005E5653" w:rsidP="005E5653">
      <w:pPr>
        <w:pStyle w:val="ListParagraph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cs="Calibri"/>
          <w:color w:val="000000" w:themeColor="text1"/>
          <w:sz w:val="16"/>
          <w:szCs w:val="16"/>
          <w:lang w:val="en-IN"/>
        </w:rPr>
      </w:pPr>
      <w:r w:rsidRPr="00546FD6">
        <w:rPr>
          <w:rFonts w:cs="Calibri"/>
          <w:color w:val="000000" w:themeColor="text1"/>
          <w:sz w:val="16"/>
          <w:szCs w:val="16"/>
          <w:lang w:val="en-IN"/>
        </w:rPr>
        <w:t>NOC from co-author (if any)</w:t>
      </w:r>
    </w:p>
    <w:sectPr w:rsidR="005E5653" w:rsidRPr="00546FD6" w:rsidSect="00E666E7">
      <w:footerReference w:type="default" r:id="rId8"/>
      <w:pgSz w:w="11907" w:h="16840" w:code="9"/>
      <w:pgMar w:top="567" w:right="567" w:bottom="567" w:left="567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91EC7" w14:textId="77777777" w:rsidR="00894883" w:rsidRDefault="00894883" w:rsidP="004731D4">
      <w:pPr>
        <w:spacing w:after="0" w:line="240" w:lineRule="auto"/>
      </w:pPr>
      <w:r>
        <w:separator/>
      </w:r>
    </w:p>
  </w:endnote>
  <w:endnote w:type="continuationSeparator" w:id="0">
    <w:p w14:paraId="7F0E4E16" w14:textId="77777777" w:rsidR="00894883" w:rsidRDefault="00894883" w:rsidP="00473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1917672888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9D684F3" w14:textId="20A6DA3D" w:rsidR="00D75EFD" w:rsidRPr="0070369A" w:rsidRDefault="00D75EFD" w:rsidP="00D75EFD">
            <w:pPr>
              <w:pStyle w:val="Footer"/>
              <w:jc w:val="center"/>
              <w:rPr>
                <w:sz w:val="18"/>
                <w:szCs w:val="18"/>
              </w:rPr>
            </w:pPr>
            <w:r w:rsidRPr="0070369A">
              <w:rPr>
                <w:sz w:val="18"/>
                <w:szCs w:val="18"/>
              </w:rPr>
              <w:t xml:space="preserve">Page </w:t>
            </w:r>
            <w:r w:rsidRPr="0070369A">
              <w:rPr>
                <w:bCs/>
                <w:sz w:val="18"/>
                <w:szCs w:val="18"/>
              </w:rPr>
              <w:fldChar w:fldCharType="begin"/>
            </w:r>
            <w:r w:rsidRPr="0070369A">
              <w:rPr>
                <w:bCs/>
                <w:sz w:val="18"/>
                <w:szCs w:val="18"/>
              </w:rPr>
              <w:instrText xml:space="preserve"> PAGE </w:instrText>
            </w:r>
            <w:r w:rsidRPr="0070369A">
              <w:rPr>
                <w:bCs/>
                <w:sz w:val="18"/>
                <w:szCs w:val="18"/>
              </w:rPr>
              <w:fldChar w:fldCharType="separate"/>
            </w:r>
            <w:r w:rsidR="00E73A26">
              <w:rPr>
                <w:bCs/>
                <w:noProof/>
                <w:sz w:val="18"/>
                <w:szCs w:val="18"/>
              </w:rPr>
              <w:t>2</w:t>
            </w:r>
            <w:r w:rsidRPr="0070369A">
              <w:rPr>
                <w:bCs/>
                <w:sz w:val="18"/>
                <w:szCs w:val="18"/>
              </w:rPr>
              <w:fldChar w:fldCharType="end"/>
            </w:r>
            <w:r w:rsidRPr="0070369A">
              <w:rPr>
                <w:sz w:val="18"/>
                <w:szCs w:val="18"/>
              </w:rPr>
              <w:t xml:space="preserve"> of </w:t>
            </w:r>
            <w:r w:rsidRPr="0070369A">
              <w:rPr>
                <w:bCs/>
                <w:sz w:val="18"/>
                <w:szCs w:val="18"/>
              </w:rPr>
              <w:fldChar w:fldCharType="begin"/>
            </w:r>
            <w:r w:rsidRPr="0070369A">
              <w:rPr>
                <w:bCs/>
                <w:sz w:val="18"/>
                <w:szCs w:val="18"/>
              </w:rPr>
              <w:instrText xml:space="preserve"> NUMPAGES  </w:instrText>
            </w:r>
            <w:r w:rsidRPr="0070369A">
              <w:rPr>
                <w:bCs/>
                <w:sz w:val="18"/>
                <w:szCs w:val="18"/>
              </w:rPr>
              <w:fldChar w:fldCharType="separate"/>
            </w:r>
            <w:r w:rsidR="00E73A26">
              <w:rPr>
                <w:bCs/>
                <w:noProof/>
                <w:sz w:val="18"/>
                <w:szCs w:val="18"/>
              </w:rPr>
              <w:t>2</w:t>
            </w:r>
            <w:r w:rsidRPr="0070369A">
              <w:rPr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5871F7" w14:textId="77777777" w:rsidR="00894883" w:rsidRDefault="00894883" w:rsidP="004731D4">
      <w:pPr>
        <w:spacing w:after="0" w:line="240" w:lineRule="auto"/>
      </w:pPr>
      <w:r>
        <w:separator/>
      </w:r>
    </w:p>
  </w:footnote>
  <w:footnote w:type="continuationSeparator" w:id="0">
    <w:p w14:paraId="2B2B7466" w14:textId="77777777" w:rsidR="00894883" w:rsidRDefault="00894883" w:rsidP="004731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F6CF7"/>
    <w:multiLevelType w:val="hybridMultilevel"/>
    <w:tmpl w:val="6BA0375A"/>
    <w:lvl w:ilvl="0" w:tplc="73D88C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2F196F"/>
    <w:multiLevelType w:val="hybridMultilevel"/>
    <w:tmpl w:val="CBB6AD20"/>
    <w:lvl w:ilvl="0" w:tplc="2A5ED4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C7D34"/>
    <w:multiLevelType w:val="hybridMultilevel"/>
    <w:tmpl w:val="C77A50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A0710"/>
    <w:multiLevelType w:val="hybridMultilevel"/>
    <w:tmpl w:val="BD2855A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D22EA"/>
    <w:multiLevelType w:val="hybridMultilevel"/>
    <w:tmpl w:val="2E76C3C0"/>
    <w:lvl w:ilvl="0" w:tplc="D9F656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340"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MzNDGzMDc0tTBW0lEKTi0uzszPAykwMqoFAKlXsSstAAAA"/>
  </w:docVars>
  <w:rsids>
    <w:rsidRoot w:val="004731D4"/>
    <w:rsid w:val="00005081"/>
    <w:rsid w:val="00012427"/>
    <w:rsid w:val="00015846"/>
    <w:rsid w:val="00017AFC"/>
    <w:rsid w:val="00027345"/>
    <w:rsid w:val="000338FF"/>
    <w:rsid w:val="00036186"/>
    <w:rsid w:val="00040A78"/>
    <w:rsid w:val="00043DEB"/>
    <w:rsid w:val="00056D5B"/>
    <w:rsid w:val="00061B6F"/>
    <w:rsid w:val="00067311"/>
    <w:rsid w:val="00080607"/>
    <w:rsid w:val="00082E7D"/>
    <w:rsid w:val="000866A1"/>
    <w:rsid w:val="00094A39"/>
    <w:rsid w:val="000974BD"/>
    <w:rsid w:val="000A54B4"/>
    <w:rsid w:val="000A5AD8"/>
    <w:rsid w:val="000B478B"/>
    <w:rsid w:val="000C3998"/>
    <w:rsid w:val="000C3A04"/>
    <w:rsid w:val="000C3DC3"/>
    <w:rsid w:val="000D5392"/>
    <w:rsid w:val="000D6803"/>
    <w:rsid w:val="000F15DB"/>
    <w:rsid w:val="00110C83"/>
    <w:rsid w:val="00112B67"/>
    <w:rsid w:val="0011657B"/>
    <w:rsid w:val="001177B5"/>
    <w:rsid w:val="001224E7"/>
    <w:rsid w:val="00133ACA"/>
    <w:rsid w:val="00141BAD"/>
    <w:rsid w:val="00144BC6"/>
    <w:rsid w:val="001461A9"/>
    <w:rsid w:val="00152C76"/>
    <w:rsid w:val="0015382B"/>
    <w:rsid w:val="001540A3"/>
    <w:rsid w:val="00162400"/>
    <w:rsid w:val="00163F36"/>
    <w:rsid w:val="00165576"/>
    <w:rsid w:val="00166BB1"/>
    <w:rsid w:val="00167F89"/>
    <w:rsid w:val="00192C3D"/>
    <w:rsid w:val="00193797"/>
    <w:rsid w:val="00193DB4"/>
    <w:rsid w:val="00195459"/>
    <w:rsid w:val="001A4F55"/>
    <w:rsid w:val="001B7F97"/>
    <w:rsid w:val="001C564B"/>
    <w:rsid w:val="001D6016"/>
    <w:rsid w:val="001E07CE"/>
    <w:rsid w:val="001E0CAC"/>
    <w:rsid w:val="001E1D87"/>
    <w:rsid w:val="001F0CCD"/>
    <w:rsid w:val="001F1D9E"/>
    <w:rsid w:val="00222A79"/>
    <w:rsid w:val="00224A93"/>
    <w:rsid w:val="00235A23"/>
    <w:rsid w:val="0024704A"/>
    <w:rsid w:val="0025193A"/>
    <w:rsid w:val="0025287B"/>
    <w:rsid w:val="00267BA4"/>
    <w:rsid w:val="00277769"/>
    <w:rsid w:val="002824E7"/>
    <w:rsid w:val="00285AEA"/>
    <w:rsid w:val="00296950"/>
    <w:rsid w:val="002A1A22"/>
    <w:rsid w:val="002A7F97"/>
    <w:rsid w:val="002B19B2"/>
    <w:rsid w:val="002B5DAB"/>
    <w:rsid w:val="002B73DF"/>
    <w:rsid w:val="002B77D1"/>
    <w:rsid w:val="002C538F"/>
    <w:rsid w:val="002C7F26"/>
    <w:rsid w:val="002E4236"/>
    <w:rsid w:val="002F255B"/>
    <w:rsid w:val="002F6E29"/>
    <w:rsid w:val="002F79CA"/>
    <w:rsid w:val="0030321A"/>
    <w:rsid w:val="0031750C"/>
    <w:rsid w:val="00320E61"/>
    <w:rsid w:val="00335E9A"/>
    <w:rsid w:val="00342400"/>
    <w:rsid w:val="00342715"/>
    <w:rsid w:val="00347CA2"/>
    <w:rsid w:val="00354F2D"/>
    <w:rsid w:val="00357A3B"/>
    <w:rsid w:val="00365524"/>
    <w:rsid w:val="003674FE"/>
    <w:rsid w:val="0037270B"/>
    <w:rsid w:val="003833B8"/>
    <w:rsid w:val="00383FBA"/>
    <w:rsid w:val="00391818"/>
    <w:rsid w:val="00396A67"/>
    <w:rsid w:val="003B0F12"/>
    <w:rsid w:val="003B23EA"/>
    <w:rsid w:val="003C0282"/>
    <w:rsid w:val="003C1FCD"/>
    <w:rsid w:val="003C47FE"/>
    <w:rsid w:val="003D39D1"/>
    <w:rsid w:val="003D4A2E"/>
    <w:rsid w:val="003D7559"/>
    <w:rsid w:val="003E4828"/>
    <w:rsid w:val="003F0A04"/>
    <w:rsid w:val="003F307C"/>
    <w:rsid w:val="004033FD"/>
    <w:rsid w:val="00405A02"/>
    <w:rsid w:val="0041692A"/>
    <w:rsid w:val="0042249E"/>
    <w:rsid w:val="00427B50"/>
    <w:rsid w:val="00432E82"/>
    <w:rsid w:val="00444AE0"/>
    <w:rsid w:val="0044545E"/>
    <w:rsid w:val="0045603D"/>
    <w:rsid w:val="00456C55"/>
    <w:rsid w:val="0046380B"/>
    <w:rsid w:val="004672C5"/>
    <w:rsid w:val="004731D4"/>
    <w:rsid w:val="004733EE"/>
    <w:rsid w:val="00480B89"/>
    <w:rsid w:val="00495C92"/>
    <w:rsid w:val="00497C6D"/>
    <w:rsid w:val="004B27CF"/>
    <w:rsid w:val="004B48FA"/>
    <w:rsid w:val="004C299E"/>
    <w:rsid w:val="004C7934"/>
    <w:rsid w:val="004C7C94"/>
    <w:rsid w:val="004D1D63"/>
    <w:rsid w:val="004D4AE9"/>
    <w:rsid w:val="004E517E"/>
    <w:rsid w:val="004F2207"/>
    <w:rsid w:val="004F5B64"/>
    <w:rsid w:val="00510FD7"/>
    <w:rsid w:val="00511D1C"/>
    <w:rsid w:val="005176EF"/>
    <w:rsid w:val="00530AB4"/>
    <w:rsid w:val="00532948"/>
    <w:rsid w:val="005343CF"/>
    <w:rsid w:val="00545188"/>
    <w:rsid w:val="005453E0"/>
    <w:rsid w:val="00546B03"/>
    <w:rsid w:val="00546FD6"/>
    <w:rsid w:val="00564D77"/>
    <w:rsid w:val="005652B7"/>
    <w:rsid w:val="00565E86"/>
    <w:rsid w:val="00566CE3"/>
    <w:rsid w:val="005731FD"/>
    <w:rsid w:val="005776E1"/>
    <w:rsid w:val="00585532"/>
    <w:rsid w:val="00586047"/>
    <w:rsid w:val="00591138"/>
    <w:rsid w:val="00597679"/>
    <w:rsid w:val="00597FFD"/>
    <w:rsid w:val="005A2838"/>
    <w:rsid w:val="005A3629"/>
    <w:rsid w:val="005C103F"/>
    <w:rsid w:val="005C1B6A"/>
    <w:rsid w:val="005C26E9"/>
    <w:rsid w:val="005C5AE6"/>
    <w:rsid w:val="005C6D9F"/>
    <w:rsid w:val="005D1574"/>
    <w:rsid w:val="005D17A5"/>
    <w:rsid w:val="005D215C"/>
    <w:rsid w:val="005E474D"/>
    <w:rsid w:val="005E51BE"/>
    <w:rsid w:val="005E5653"/>
    <w:rsid w:val="005E6393"/>
    <w:rsid w:val="005F580C"/>
    <w:rsid w:val="005F682A"/>
    <w:rsid w:val="005F6BC0"/>
    <w:rsid w:val="00626C59"/>
    <w:rsid w:val="00630104"/>
    <w:rsid w:val="00631A56"/>
    <w:rsid w:val="00635E96"/>
    <w:rsid w:val="00636FC8"/>
    <w:rsid w:val="00637DB9"/>
    <w:rsid w:val="0065448F"/>
    <w:rsid w:val="00657818"/>
    <w:rsid w:val="00663453"/>
    <w:rsid w:val="00665D0A"/>
    <w:rsid w:val="00666821"/>
    <w:rsid w:val="0067450D"/>
    <w:rsid w:val="00676CBF"/>
    <w:rsid w:val="006775FE"/>
    <w:rsid w:val="0068115E"/>
    <w:rsid w:val="00687A7A"/>
    <w:rsid w:val="0069153B"/>
    <w:rsid w:val="00694046"/>
    <w:rsid w:val="006B1817"/>
    <w:rsid w:val="006B439A"/>
    <w:rsid w:val="006B637A"/>
    <w:rsid w:val="006C1EA9"/>
    <w:rsid w:val="006C251B"/>
    <w:rsid w:val="006C25D1"/>
    <w:rsid w:val="006C2686"/>
    <w:rsid w:val="006C32B0"/>
    <w:rsid w:val="006C3F55"/>
    <w:rsid w:val="006D3C56"/>
    <w:rsid w:val="006D6B6F"/>
    <w:rsid w:val="006D7FAE"/>
    <w:rsid w:val="006E0E00"/>
    <w:rsid w:val="006E42F1"/>
    <w:rsid w:val="007004F3"/>
    <w:rsid w:val="00702524"/>
    <w:rsid w:val="0070369A"/>
    <w:rsid w:val="007105D7"/>
    <w:rsid w:val="00712D9D"/>
    <w:rsid w:val="00712F54"/>
    <w:rsid w:val="00715638"/>
    <w:rsid w:val="00722910"/>
    <w:rsid w:val="00726FD7"/>
    <w:rsid w:val="0073192F"/>
    <w:rsid w:val="00734A07"/>
    <w:rsid w:val="00737CFC"/>
    <w:rsid w:val="007457F6"/>
    <w:rsid w:val="007503C5"/>
    <w:rsid w:val="0075293D"/>
    <w:rsid w:val="00756221"/>
    <w:rsid w:val="00780E38"/>
    <w:rsid w:val="0078327F"/>
    <w:rsid w:val="00786E8E"/>
    <w:rsid w:val="00787312"/>
    <w:rsid w:val="007979B0"/>
    <w:rsid w:val="007B11F5"/>
    <w:rsid w:val="007B14BF"/>
    <w:rsid w:val="007C4B62"/>
    <w:rsid w:val="007C6605"/>
    <w:rsid w:val="007D4B76"/>
    <w:rsid w:val="007D7F80"/>
    <w:rsid w:val="00800CEA"/>
    <w:rsid w:val="008038D9"/>
    <w:rsid w:val="00805100"/>
    <w:rsid w:val="00826FFD"/>
    <w:rsid w:val="00830342"/>
    <w:rsid w:val="00835035"/>
    <w:rsid w:val="00835091"/>
    <w:rsid w:val="00841B21"/>
    <w:rsid w:val="0084354B"/>
    <w:rsid w:val="008472C8"/>
    <w:rsid w:val="00861C80"/>
    <w:rsid w:val="008632F9"/>
    <w:rsid w:val="0086441C"/>
    <w:rsid w:val="008679F7"/>
    <w:rsid w:val="00884C05"/>
    <w:rsid w:val="00893143"/>
    <w:rsid w:val="00894883"/>
    <w:rsid w:val="008A0C1A"/>
    <w:rsid w:val="008A5AEC"/>
    <w:rsid w:val="008B23A5"/>
    <w:rsid w:val="008E3C6C"/>
    <w:rsid w:val="009058FD"/>
    <w:rsid w:val="00915129"/>
    <w:rsid w:val="00931191"/>
    <w:rsid w:val="00932AC4"/>
    <w:rsid w:val="00934569"/>
    <w:rsid w:val="009408D3"/>
    <w:rsid w:val="0094156E"/>
    <w:rsid w:val="009442AF"/>
    <w:rsid w:val="0094570C"/>
    <w:rsid w:val="009527B9"/>
    <w:rsid w:val="00954C33"/>
    <w:rsid w:val="00955270"/>
    <w:rsid w:val="00955B86"/>
    <w:rsid w:val="009B3706"/>
    <w:rsid w:val="009B5714"/>
    <w:rsid w:val="009C43D1"/>
    <w:rsid w:val="009D2C8F"/>
    <w:rsid w:val="009D78DA"/>
    <w:rsid w:val="009F0C6A"/>
    <w:rsid w:val="009F273F"/>
    <w:rsid w:val="009F30C8"/>
    <w:rsid w:val="009F5F12"/>
    <w:rsid w:val="00A16304"/>
    <w:rsid w:val="00A25F4A"/>
    <w:rsid w:val="00A5296E"/>
    <w:rsid w:val="00A56315"/>
    <w:rsid w:val="00A56DAC"/>
    <w:rsid w:val="00A742AF"/>
    <w:rsid w:val="00A76444"/>
    <w:rsid w:val="00A80527"/>
    <w:rsid w:val="00A8240A"/>
    <w:rsid w:val="00A833F0"/>
    <w:rsid w:val="00A95502"/>
    <w:rsid w:val="00AA59ED"/>
    <w:rsid w:val="00AB2CA3"/>
    <w:rsid w:val="00AC2CED"/>
    <w:rsid w:val="00AC404F"/>
    <w:rsid w:val="00AC5CF1"/>
    <w:rsid w:val="00AC6AB7"/>
    <w:rsid w:val="00AC7A27"/>
    <w:rsid w:val="00AD13A1"/>
    <w:rsid w:val="00AF4A00"/>
    <w:rsid w:val="00AF4D81"/>
    <w:rsid w:val="00B02804"/>
    <w:rsid w:val="00B048C2"/>
    <w:rsid w:val="00B101FB"/>
    <w:rsid w:val="00B2665E"/>
    <w:rsid w:val="00B32A37"/>
    <w:rsid w:val="00B37F79"/>
    <w:rsid w:val="00B542A9"/>
    <w:rsid w:val="00B57DE3"/>
    <w:rsid w:val="00B81510"/>
    <w:rsid w:val="00B84D8D"/>
    <w:rsid w:val="00B8741D"/>
    <w:rsid w:val="00B9130A"/>
    <w:rsid w:val="00B925D2"/>
    <w:rsid w:val="00B938F5"/>
    <w:rsid w:val="00B96234"/>
    <w:rsid w:val="00BA27BE"/>
    <w:rsid w:val="00BA4437"/>
    <w:rsid w:val="00BB0EA9"/>
    <w:rsid w:val="00BB5C8A"/>
    <w:rsid w:val="00BC2AED"/>
    <w:rsid w:val="00BC5345"/>
    <w:rsid w:val="00BC5D98"/>
    <w:rsid w:val="00BD5654"/>
    <w:rsid w:val="00BD5810"/>
    <w:rsid w:val="00BD6CD4"/>
    <w:rsid w:val="00BE71C2"/>
    <w:rsid w:val="00BF011D"/>
    <w:rsid w:val="00BF2DE1"/>
    <w:rsid w:val="00BF319C"/>
    <w:rsid w:val="00BF5EF8"/>
    <w:rsid w:val="00BF6685"/>
    <w:rsid w:val="00C118A4"/>
    <w:rsid w:val="00C21732"/>
    <w:rsid w:val="00C265CA"/>
    <w:rsid w:val="00C32537"/>
    <w:rsid w:val="00C34069"/>
    <w:rsid w:val="00C35D3F"/>
    <w:rsid w:val="00C43DF0"/>
    <w:rsid w:val="00C46E77"/>
    <w:rsid w:val="00C533F5"/>
    <w:rsid w:val="00C576FB"/>
    <w:rsid w:val="00C911D1"/>
    <w:rsid w:val="00C924F4"/>
    <w:rsid w:val="00C97E66"/>
    <w:rsid w:val="00CA0B89"/>
    <w:rsid w:val="00CA37D2"/>
    <w:rsid w:val="00CA75B0"/>
    <w:rsid w:val="00CB259F"/>
    <w:rsid w:val="00CB2CDD"/>
    <w:rsid w:val="00CC220F"/>
    <w:rsid w:val="00CC5408"/>
    <w:rsid w:val="00CD071B"/>
    <w:rsid w:val="00CD6D40"/>
    <w:rsid w:val="00CD749E"/>
    <w:rsid w:val="00CD7753"/>
    <w:rsid w:val="00CE04A3"/>
    <w:rsid w:val="00CE0BC3"/>
    <w:rsid w:val="00CE182A"/>
    <w:rsid w:val="00CE205A"/>
    <w:rsid w:val="00CE3EB5"/>
    <w:rsid w:val="00CE77DE"/>
    <w:rsid w:val="00CF39A8"/>
    <w:rsid w:val="00D01329"/>
    <w:rsid w:val="00D136E9"/>
    <w:rsid w:val="00D13D90"/>
    <w:rsid w:val="00D14055"/>
    <w:rsid w:val="00D14100"/>
    <w:rsid w:val="00D1447A"/>
    <w:rsid w:val="00D179D2"/>
    <w:rsid w:val="00D25649"/>
    <w:rsid w:val="00D27EE8"/>
    <w:rsid w:val="00D4129B"/>
    <w:rsid w:val="00D4346F"/>
    <w:rsid w:val="00D44304"/>
    <w:rsid w:val="00D471C5"/>
    <w:rsid w:val="00D50DA5"/>
    <w:rsid w:val="00D51ACB"/>
    <w:rsid w:val="00D70FB7"/>
    <w:rsid w:val="00D721F5"/>
    <w:rsid w:val="00D75EFD"/>
    <w:rsid w:val="00D900BF"/>
    <w:rsid w:val="00D93AB0"/>
    <w:rsid w:val="00D93DDE"/>
    <w:rsid w:val="00D9466E"/>
    <w:rsid w:val="00D9736B"/>
    <w:rsid w:val="00DA45FA"/>
    <w:rsid w:val="00DA4D51"/>
    <w:rsid w:val="00DB00EB"/>
    <w:rsid w:val="00DB679C"/>
    <w:rsid w:val="00DC29D4"/>
    <w:rsid w:val="00DD6F4F"/>
    <w:rsid w:val="00DD7604"/>
    <w:rsid w:val="00DE7317"/>
    <w:rsid w:val="00DF1716"/>
    <w:rsid w:val="00DF24E0"/>
    <w:rsid w:val="00E13799"/>
    <w:rsid w:val="00E146A6"/>
    <w:rsid w:val="00E201E9"/>
    <w:rsid w:val="00E272E5"/>
    <w:rsid w:val="00E273EA"/>
    <w:rsid w:val="00E323B1"/>
    <w:rsid w:val="00E33DD9"/>
    <w:rsid w:val="00E344A6"/>
    <w:rsid w:val="00E451C1"/>
    <w:rsid w:val="00E455D4"/>
    <w:rsid w:val="00E462B4"/>
    <w:rsid w:val="00E5588D"/>
    <w:rsid w:val="00E60F06"/>
    <w:rsid w:val="00E666E7"/>
    <w:rsid w:val="00E67DE7"/>
    <w:rsid w:val="00E73A26"/>
    <w:rsid w:val="00E86A29"/>
    <w:rsid w:val="00E92A7C"/>
    <w:rsid w:val="00E96E68"/>
    <w:rsid w:val="00EA5F02"/>
    <w:rsid w:val="00EA7DFC"/>
    <w:rsid w:val="00EB2402"/>
    <w:rsid w:val="00EB2770"/>
    <w:rsid w:val="00EC4C53"/>
    <w:rsid w:val="00EC767E"/>
    <w:rsid w:val="00ED14BB"/>
    <w:rsid w:val="00ED2790"/>
    <w:rsid w:val="00EE02B8"/>
    <w:rsid w:val="00EE435C"/>
    <w:rsid w:val="00EF69C4"/>
    <w:rsid w:val="00F0332A"/>
    <w:rsid w:val="00F10ECC"/>
    <w:rsid w:val="00F1306B"/>
    <w:rsid w:val="00F2094C"/>
    <w:rsid w:val="00F2646C"/>
    <w:rsid w:val="00F30497"/>
    <w:rsid w:val="00F33EBD"/>
    <w:rsid w:val="00F3589E"/>
    <w:rsid w:val="00F35C26"/>
    <w:rsid w:val="00F41CD8"/>
    <w:rsid w:val="00F4305E"/>
    <w:rsid w:val="00F60961"/>
    <w:rsid w:val="00F60C24"/>
    <w:rsid w:val="00F76A91"/>
    <w:rsid w:val="00F851D3"/>
    <w:rsid w:val="00F85D7E"/>
    <w:rsid w:val="00F87D2E"/>
    <w:rsid w:val="00F91C0B"/>
    <w:rsid w:val="00F91C61"/>
    <w:rsid w:val="00F9799E"/>
    <w:rsid w:val="00FB6B75"/>
    <w:rsid w:val="00FB7715"/>
    <w:rsid w:val="00FB7EEB"/>
    <w:rsid w:val="00FC5A5E"/>
    <w:rsid w:val="00FE14BB"/>
    <w:rsid w:val="00FE49C7"/>
    <w:rsid w:val="00FF3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."/>
  <w:listSeparator w:val=","/>
  <w14:docId w14:val="08B6B41D"/>
  <w15:chartTrackingRefBased/>
  <w15:docId w15:val="{84414708-2A33-4083-9B76-F64F1750D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EC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3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1D4"/>
  </w:style>
  <w:style w:type="paragraph" w:styleId="Footer">
    <w:name w:val="footer"/>
    <w:basedOn w:val="Normal"/>
    <w:link w:val="FooterChar"/>
    <w:uiPriority w:val="99"/>
    <w:unhideWhenUsed/>
    <w:rsid w:val="00473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1D4"/>
  </w:style>
  <w:style w:type="paragraph" w:styleId="BalloonText">
    <w:name w:val="Balloon Text"/>
    <w:basedOn w:val="Normal"/>
    <w:link w:val="BalloonTextChar"/>
    <w:uiPriority w:val="99"/>
    <w:semiHidden/>
    <w:unhideWhenUsed/>
    <w:rsid w:val="004731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31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31D4"/>
    <w:pPr>
      <w:ind w:left="720"/>
      <w:contextualSpacing/>
    </w:pPr>
  </w:style>
  <w:style w:type="table" w:styleId="TableGrid">
    <w:name w:val="Table Grid"/>
    <w:basedOn w:val="TableNormal"/>
    <w:uiPriority w:val="59"/>
    <w:rsid w:val="004731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B14BF"/>
    <w:rPr>
      <w:color w:val="0000FF"/>
      <w:u w:val="single"/>
    </w:rPr>
  </w:style>
  <w:style w:type="table" w:styleId="ListTable1Light">
    <w:name w:val="List Table 1 Light"/>
    <w:basedOn w:val="TableNormal"/>
    <w:uiPriority w:val="46"/>
    <w:rsid w:val="007B14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7B14BF"/>
  </w:style>
  <w:style w:type="character" w:styleId="CommentReference">
    <w:name w:val="annotation reference"/>
    <w:uiPriority w:val="99"/>
    <w:semiHidden/>
    <w:unhideWhenUsed/>
    <w:rsid w:val="002B7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7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B77D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7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B77D1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IT</dc:creator>
  <cp:keywords/>
  <cp:lastModifiedBy>IIIT</cp:lastModifiedBy>
  <cp:revision>6</cp:revision>
  <cp:lastPrinted>2025-06-18T10:48:00Z</cp:lastPrinted>
  <dcterms:created xsi:type="dcterms:W3CDTF">2024-11-04T05:56:00Z</dcterms:created>
  <dcterms:modified xsi:type="dcterms:W3CDTF">2025-06-18T10:48:00Z</dcterms:modified>
</cp:coreProperties>
</file>